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7C96C8" w14:textId="77777777" w:rsidR="00C613BE" w:rsidRPr="001C247B" w:rsidRDefault="00C613BE" w:rsidP="00C613BE">
      <w:pPr>
        <w:spacing w:line="360" w:lineRule="auto"/>
        <w:rPr>
          <w:rFonts w:ascii="Times New Roman" w:hAnsi="Times New Roman" w:cs="Times New Roman"/>
          <w:lang w:val="en-US"/>
        </w:rPr>
      </w:pPr>
      <w:r w:rsidRPr="001C247B">
        <w:rPr>
          <w:rFonts w:ascii="Times New Roman" w:hAnsi="Times New Roman" w:cs="Times New Roman"/>
          <w:sz w:val="36"/>
          <w:szCs w:val="36"/>
          <w:lang w:val="en-US"/>
        </w:rPr>
        <w:t xml:space="preserve">Mobile health for obsessive-compulsive disorder: users’ preference and perception of patient-centeredness </w:t>
      </w:r>
    </w:p>
    <w:p w14:paraId="63AB24E0" w14:textId="77777777" w:rsidR="00547D4E" w:rsidRDefault="00547D4E">
      <w:pPr>
        <w:rPr>
          <w:lang w:val="en-US"/>
        </w:rPr>
      </w:pPr>
    </w:p>
    <w:p w14:paraId="62ED3F6C" w14:textId="77777777" w:rsidR="00342BF6" w:rsidRDefault="00342BF6">
      <w:pPr>
        <w:rPr>
          <w:lang w:val="en-US"/>
        </w:rPr>
      </w:pPr>
    </w:p>
    <w:p w14:paraId="405BD4DD" w14:textId="52D4456D" w:rsidR="00FA56D0" w:rsidRPr="00342BF6" w:rsidRDefault="003B2681" w:rsidP="003B2681">
      <w:pPr>
        <w:spacing w:line="360" w:lineRule="auto"/>
        <w:rPr>
          <w:rFonts w:ascii="Helvetica" w:hAnsi="Helvetica" w:cs="Helvetica"/>
          <w:i/>
          <w:iCs/>
          <w:sz w:val="28"/>
          <w:szCs w:val="28"/>
          <w:lang w:val="en-US"/>
        </w:rPr>
      </w:pPr>
      <w:r w:rsidRPr="00342BF6">
        <w:rPr>
          <w:rFonts w:ascii="Helvetica" w:hAnsi="Helvetica" w:cs="Helvetica"/>
          <w:i/>
          <w:iCs/>
          <w:sz w:val="28"/>
          <w:szCs w:val="28"/>
          <w:lang w:val="en-US"/>
        </w:rPr>
        <w:t xml:space="preserve">Supplementary material </w:t>
      </w:r>
    </w:p>
    <w:p w14:paraId="1B3989DE" w14:textId="77777777" w:rsidR="00342BF6" w:rsidRPr="00342BF6" w:rsidRDefault="00342BF6" w:rsidP="003B2681">
      <w:pPr>
        <w:spacing w:line="360" w:lineRule="auto"/>
        <w:rPr>
          <w:rFonts w:ascii="Helvetica" w:hAnsi="Helvetica" w:cs="Helvetica"/>
          <w:lang w:val="en-US"/>
        </w:rPr>
      </w:pPr>
    </w:p>
    <w:p w14:paraId="7ED60B19" w14:textId="19641EB8" w:rsidR="00FA56D0" w:rsidRPr="00342BF6" w:rsidRDefault="00FA56D0" w:rsidP="003B2681">
      <w:pPr>
        <w:spacing w:line="360" w:lineRule="auto"/>
        <w:rPr>
          <w:rFonts w:ascii="Helvetica" w:hAnsi="Helvetica" w:cs="Helvetica"/>
          <w:b/>
          <w:bCs/>
          <w:sz w:val="22"/>
          <w:szCs w:val="22"/>
          <w:lang w:val="en-US"/>
        </w:rPr>
      </w:pPr>
      <w:r w:rsidRPr="00342BF6">
        <w:rPr>
          <w:rFonts w:ascii="Helvetica" w:hAnsi="Helvetica" w:cs="Helvetica"/>
          <w:b/>
          <w:bCs/>
          <w:sz w:val="22"/>
          <w:szCs w:val="22"/>
          <w:lang w:val="en-US"/>
        </w:rPr>
        <w:t xml:space="preserve">Supplementary </w:t>
      </w:r>
      <w:r w:rsidR="009B6A58">
        <w:rPr>
          <w:rFonts w:ascii="Helvetica" w:hAnsi="Helvetica" w:cs="Helvetica" w:hint="eastAsia"/>
          <w:b/>
          <w:bCs/>
          <w:sz w:val="22"/>
          <w:szCs w:val="22"/>
          <w:lang w:val="en-US" w:eastAsia="zh-CN"/>
        </w:rPr>
        <w:t>T</w:t>
      </w:r>
      <w:r w:rsidRPr="00342BF6">
        <w:rPr>
          <w:rFonts w:ascii="Helvetica" w:hAnsi="Helvetica" w:cs="Helvetica"/>
          <w:b/>
          <w:bCs/>
          <w:sz w:val="22"/>
          <w:szCs w:val="22"/>
          <w:lang w:val="en-US"/>
        </w:rPr>
        <w:t>able 1. Association</w:t>
      </w:r>
      <w:r w:rsidR="00364710" w:rsidRPr="00342BF6">
        <w:rPr>
          <w:rFonts w:ascii="Helvetica" w:hAnsi="Helvetica" w:cs="Helvetica"/>
          <w:b/>
          <w:bCs/>
          <w:sz w:val="22"/>
          <w:szCs w:val="22"/>
          <w:lang w:val="en-US"/>
        </w:rPr>
        <w:t>s</w:t>
      </w:r>
      <w:r w:rsidRPr="00342BF6">
        <w:rPr>
          <w:rFonts w:ascii="Helvetica" w:hAnsi="Helvetica" w:cs="Helvetica"/>
          <w:b/>
          <w:bCs/>
          <w:sz w:val="22"/>
          <w:szCs w:val="22"/>
          <w:lang w:val="en-US"/>
        </w:rPr>
        <w:t xml:space="preserve"> between </w:t>
      </w:r>
      <w:r w:rsidR="00A41A55" w:rsidRPr="00342BF6">
        <w:rPr>
          <w:rFonts w:ascii="Helvetica" w:hAnsi="Helvetica" w:cs="Helvetica"/>
          <w:b/>
          <w:bCs/>
          <w:sz w:val="22"/>
          <w:szCs w:val="22"/>
          <w:lang w:val="en-US"/>
        </w:rPr>
        <w:t xml:space="preserve">sex and symptom management preferences </w:t>
      </w:r>
      <w:r w:rsidR="00A71C77" w:rsidRPr="00342BF6">
        <w:rPr>
          <w:rFonts w:ascii="Helvetica" w:hAnsi="Helvetica" w:cs="Helvetica"/>
          <w:b/>
          <w:bCs/>
          <w:sz w:val="22"/>
          <w:szCs w:val="22"/>
          <w:lang w:val="en-US"/>
        </w:rPr>
        <w:t>of individuals with obsessive-compulsive disorder (</w:t>
      </w:r>
      <w:r w:rsidR="00A71C77" w:rsidRPr="00342BF6">
        <w:rPr>
          <w:rFonts w:ascii="Helvetica" w:hAnsi="Helvetica" w:cs="Helvetica"/>
          <w:b/>
          <w:bCs/>
          <w:i/>
          <w:iCs/>
          <w:sz w:val="22"/>
          <w:szCs w:val="22"/>
          <w:lang w:val="en-US"/>
        </w:rPr>
        <w:t>n</w:t>
      </w:r>
      <w:r w:rsidR="00A71C77" w:rsidRPr="00342BF6">
        <w:rPr>
          <w:rFonts w:ascii="Helvetica" w:hAnsi="Helvetica" w:cs="Helvetica"/>
          <w:b/>
          <w:bCs/>
          <w:sz w:val="22"/>
          <w:szCs w:val="22"/>
          <w:lang w:val="en-US"/>
        </w:rPr>
        <w:t xml:space="preserve"> = 51)</w:t>
      </w:r>
    </w:p>
    <w:tbl>
      <w:tblPr>
        <w:tblStyle w:val="21"/>
        <w:tblW w:w="0" w:type="auto"/>
        <w:tblLook w:val="04A0" w:firstRow="1" w:lastRow="0" w:firstColumn="1" w:lastColumn="0" w:noHBand="0" w:noVBand="1"/>
      </w:tblPr>
      <w:tblGrid>
        <w:gridCol w:w="1696"/>
        <w:gridCol w:w="1613"/>
        <w:gridCol w:w="1347"/>
        <w:gridCol w:w="1240"/>
        <w:gridCol w:w="1150"/>
        <w:gridCol w:w="1090"/>
      </w:tblGrid>
      <w:tr w:rsidR="00987C14" w:rsidRPr="00342BF6" w14:paraId="67EB062D" w14:textId="77777777" w:rsidTr="002B23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9" w:type="dxa"/>
            <w:gridSpan w:val="2"/>
            <w:vAlign w:val="center"/>
          </w:tcPr>
          <w:p w14:paraId="651D289D" w14:textId="77777777" w:rsidR="00987C14" w:rsidRPr="00A722A2" w:rsidRDefault="00987C14" w:rsidP="00341C10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</w:p>
        </w:tc>
        <w:tc>
          <w:tcPr>
            <w:tcW w:w="2587" w:type="dxa"/>
            <w:gridSpan w:val="2"/>
            <w:vAlign w:val="center"/>
          </w:tcPr>
          <w:p w14:paraId="24A4A406" w14:textId="4003994E" w:rsidR="00987C14" w:rsidRPr="00A722A2" w:rsidRDefault="00987C14" w:rsidP="00341C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  <w:t>Sex</w:t>
            </w:r>
          </w:p>
        </w:tc>
        <w:tc>
          <w:tcPr>
            <w:tcW w:w="1150" w:type="dxa"/>
            <w:vAlign w:val="center"/>
          </w:tcPr>
          <w:p w14:paraId="5B3539B8" w14:textId="77777777" w:rsidR="00987C14" w:rsidRPr="00A722A2" w:rsidRDefault="00987C14" w:rsidP="00341C1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</w:p>
        </w:tc>
        <w:tc>
          <w:tcPr>
            <w:tcW w:w="1090" w:type="dxa"/>
            <w:vAlign w:val="center"/>
          </w:tcPr>
          <w:p w14:paraId="23F422E2" w14:textId="77777777" w:rsidR="00987C14" w:rsidRPr="00A722A2" w:rsidRDefault="00987C14" w:rsidP="00341C1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</w:p>
        </w:tc>
      </w:tr>
      <w:tr w:rsidR="00987C14" w:rsidRPr="00342BF6" w14:paraId="211D2A6D" w14:textId="77777777" w:rsidTr="002B2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9" w:type="dxa"/>
            <w:gridSpan w:val="2"/>
            <w:vAlign w:val="center"/>
          </w:tcPr>
          <w:p w14:paraId="5BEFDDEE" w14:textId="24A8882C" w:rsidR="00987C14" w:rsidRPr="00A722A2" w:rsidRDefault="00987C14" w:rsidP="00341C10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  <w:t>Symptom management preferences</w:t>
            </w:r>
          </w:p>
        </w:tc>
        <w:tc>
          <w:tcPr>
            <w:tcW w:w="1347" w:type="dxa"/>
            <w:vAlign w:val="center"/>
          </w:tcPr>
          <w:p w14:paraId="4A0E2013" w14:textId="77777777" w:rsidR="00987C14" w:rsidRPr="00A722A2" w:rsidRDefault="00987C14" w:rsidP="00341C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Women </w:t>
            </w:r>
          </w:p>
          <w:p w14:paraId="70449F42" w14:textId="28331089" w:rsidR="00987C14" w:rsidRPr="00A722A2" w:rsidRDefault="00987C14" w:rsidP="00341C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A722A2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 32)</w:t>
            </w:r>
          </w:p>
        </w:tc>
        <w:tc>
          <w:tcPr>
            <w:tcW w:w="1240" w:type="dxa"/>
            <w:vAlign w:val="center"/>
          </w:tcPr>
          <w:p w14:paraId="38A0E1F2" w14:textId="77777777" w:rsidR="00987C14" w:rsidRPr="00A722A2" w:rsidRDefault="00987C14" w:rsidP="00341C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Men </w:t>
            </w:r>
          </w:p>
          <w:p w14:paraId="139EAD7A" w14:textId="1AF15D9C" w:rsidR="00987C14" w:rsidRPr="00A722A2" w:rsidRDefault="00987C14" w:rsidP="00341C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A722A2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 19)</w:t>
            </w:r>
          </w:p>
        </w:tc>
        <w:tc>
          <w:tcPr>
            <w:tcW w:w="1150" w:type="dxa"/>
            <w:vAlign w:val="center"/>
          </w:tcPr>
          <w:p w14:paraId="4971D698" w14:textId="59A13C2B" w:rsidR="00987C14" w:rsidRPr="00A722A2" w:rsidRDefault="00987C14" w:rsidP="00341C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>Pearson’s chi-square</w:t>
            </w:r>
          </w:p>
        </w:tc>
        <w:tc>
          <w:tcPr>
            <w:tcW w:w="1090" w:type="dxa"/>
            <w:vAlign w:val="center"/>
          </w:tcPr>
          <w:p w14:paraId="2F4264AE" w14:textId="25282227" w:rsidR="00987C14" w:rsidRPr="00A722A2" w:rsidRDefault="00987C14" w:rsidP="00341C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p</w:t>
            </w:r>
            <w:r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>-value</w:t>
            </w:r>
          </w:p>
        </w:tc>
      </w:tr>
      <w:tr w:rsidR="00242754" w:rsidRPr="00342BF6" w14:paraId="251B9426" w14:textId="77777777" w:rsidTr="002B23E4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  <w:vAlign w:val="center"/>
          </w:tcPr>
          <w:p w14:paraId="76F14873" w14:textId="63A8D248" w:rsidR="00242754" w:rsidRPr="00342BF6" w:rsidRDefault="00242754" w:rsidP="00341C10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  <w:t>Receive general info about OCD</w:t>
            </w:r>
          </w:p>
        </w:tc>
        <w:tc>
          <w:tcPr>
            <w:tcW w:w="1613" w:type="dxa"/>
            <w:vAlign w:val="center"/>
          </w:tcPr>
          <w:p w14:paraId="623EC2A8" w14:textId="77777777" w:rsidR="000F7B67" w:rsidRPr="00342BF6" w:rsidRDefault="00242754" w:rsidP="00341C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Smartphone </w:t>
            </w:r>
          </w:p>
          <w:p w14:paraId="6253C274" w14:textId="04A8FEAC" w:rsidR="00242754" w:rsidRPr="00342BF6" w:rsidRDefault="00242754" w:rsidP="00341C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8635E7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 38)</w:t>
            </w:r>
          </w:p>
        </w:tc>
        <w:tc>
          <w:tcPr>
            <w:tcW w:w="1347" w:type="dxa"/>
            <w:vAlign w:val="center"/>
          </w:tcPr>
          <w:p w14:paraId="21754E1A" w14:textId="262B6959" w:rsidR="00242754" w:rsidRPr="00342BF6" w:rsidRDefault="00242754" w:rsidP="00341C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22</w:t>
            </w:r>
          </w:p>
        </w:tc>
        <w:tc>
          <w:tcPr>
            <w:tcW w:w="1240" w:type="dxa"/>
            <w:vAlign w:val="center"/>
          </w:tcPr>
          <w:p w14:paraId="2C420BB2" w14:textId="1F7C3B8F" w:rsidR="00242754" w:rsidRPr="00342BF6" w:rsidRDefault="00242754" w:rsidP="00341C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16</w:t>
            </w:r>
          </w:p>
        </w:tc>
        <w:tc>
          <w:tcPr>
            <w:tcW w:w="1150" w:type="dxa"/>
            <w:vMerge w:val="restart"/>
            <w:vAlign w:val="center"/>
          </w:tcPr>
          <w:p w14:paraId="7CC773BE" w14:textId="166692C7" w:rsidR="00242754" w:rsidRPr="00342BF6" w:rsidRDefault="00242754" w:rsidP="00341C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1.5</w:t>
            </w:r>
          </w:p>
        </w:tc>
        <w:tc>
          <w:tcPr>
            <w:tcW w:w="1090" w:type="dxa"/>
            <w:vMerge w:val="restart"/>
            <w:vAlign w:val="center"/>
          </w:tcPr>
          <w:p w14:paraId="0AB03630" w14:textId="1461179C" w:rsidR="00242754" w:rsidRPr="00342BF6" w:rsidRDefault="00242754" w:rsidP="00341C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0.221</w:t>
            </w:r>
          </w:p>
        </w:tc>
      </w:tr>
      <w:tr w:rsidR="00242754" w:rsidRPr="00342BF6" w14:paraId="361794A0" w14:textId="77777777" w:rsidTr="002B2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vAlign w:val="center"/>
          </w:tcPr>
          <w:p w14:paraId="2E0F3EF0" w14:textId="77777777" w:rsidR="00242754" w:rsidRPr="00342BF6" w:rsidRDefault="00242754" w:rsidP="00341C10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</w:p>
        </w:tc>
        <w:tc>
          <w:tcPr>
            <w:tcW w:w="1613" w:type="dxa"/>
            <w:vAlign w:val="center"/>
          </w:tcPr>
          <w:p w14:paraId="5542C716" w14:textId="77777777" w:rsidR="000F7B67" w:rsidRPr="00342BF6" w:rsidRDefault="00242754" w:rsidP="00341C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Other</w:t>
            </w:r>
          </w:p>
          <w:p w14:paraId="4B769F1B" w14:textId="7DDC72B3" w:rsidR="00242754" w:rsidRPr="00342BF6" w:rsidRDefault="00242754" w:rsidP="00341C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8635E7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 13)</w:t>
            </w:r>
          </w:p>
        </w:tc>
        <w:tc>
          <w:tcPr>
            <w:tcW w:w="1347" w:type="dxa"/>
            <w:vAlign w:val="center"/>
          </w:tcPr>
          <w:p w14:paraId="19EE3B75" w14:textId="7E1D84C6" w:rsidR="00242754" w:rsidRPr="00342BF6" w:rsidRDefault="00242754" w:rsidP="00341C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10</w:t>
            </w:r>
          </w:p>
        </w:tc>
        <w:tc>
          <w:tcPr>
            <w:tcW w:w="1240" w:type="dxa"/>
            <w:vAlign w:val="center"/>
          </w:tcPr>
          <w:p w14:paraId="636BA8CE" w14:textId="4D7B91E5" w:rsidR="00242754" w:rsidRPr="00342BF6" w:rsidRDefault="00242754" w:rsidP="00341C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3</w:t>
            </w:r>
          </w:p>
        </w:tc>
        <w:tc>
          <w:tcPr>
            <w:tcW w:w="1150" w:type="dxa"/>
            <w:vMerge/>
            <w:vAlign w:val="center"/>
          </w:tcPr>
          <w:p w14:paraId="3437D49B" w14:textId="77777777" w:rsidR="00242754" w:rsidRPr="00342BF6" w:rsidRDefault="00242754" w:rsidP="00341C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  <w:tc>
          <w:tcPr>
            <w:tcW w:w="1090" w:type="dxa"/>
            <w:vMerge/>
            <w:vAlign w:val="center"/>
          </w:tcPr>
          <w:p w14:paraId="5CE41C1E" w14:textId="77777777" w:rsidR="00242754" w:rsidRPr="00342BF6" w:rsidRDefault="00242754" w:rsidP="00341C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</w:tr>
      <w:tr w:rsidR="008E3F6A" w:rsidRPr="00342BF6" w14:paraId="0F58AF9A" w14:textId="77777777" w:rsidTr="002B23E4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  <w:vAlign w:val="center"/>
          </w:tcPr>
          <w:p w14:paraId="41AD7CEA" w14:textId="40AD5C72" w:rsidR="008E3F6A" w:rsidRPr="00342BF6" w:rsidRDefault="008E3F6A" w:rsidP="00341C10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  <w:t>Self-register your symptoms</w:t>
            </w:r>
          </w:p>
        </w:tc>
        <w:tc>
          <w:tcPr>
            <w:tcW w:w="1613" w:type="dxa"/>
            <w:vAlign w:val="center"/>
          </w:tcPr>
          <w:p w14:paraId="0401BC75" w14:textId="77777777" w:rsidR="000F7B67" w:rsidRPr="00342BF6" w:rsidRDefault="008E3F6A" w:rsidP="00341C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Smartphone</w:t>
            </w:r>
            <w:r w:rsidR="000F7B67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</w:t>
            </w:r>
          </w:p>
          <w:p w14:paraId="5BBB2EC4" w14:textId="0D2949D2" w:rsidR="008E3F6A" w:rsidRPr="00342BF6" w:rsidRDefault="000F7B67" w:rsidP="00341C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8635E7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 34)</w:t>
            </w:r>
          </w:p>
        </w:tc>
        <w:tc>
          <w:tcPr>
            <w:tcW w:w="1347" w:type="dxa"/>
            <w:vAlign w:val="center"/>
          </w:tcPr>
          <w:p w14:paraId="379DFF17" w14:textId="73DF081D" w:rsidR="008E3F6A" w:rsidRPr="00342BF6" w:rsidRDefault="008E3F6A" w:rsidP="00341C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21</w:t>
            </w:r>
          </w:p>
        </w:tc>
        <w:tc>
          <w:tcPr>
            <w:tcW w:w="1240" w:type="dxa"/>
            <w:vAlign w:val="center"/>
          </w:tcPr>
          <w:p w14:paraId="434FE647" w14:textId="2E36FBE7" w:rsidR="008E3F6A" w:rsidRPr="00342BF6" w:rsidRDefault="008E3F6A" w:rsidP="00341C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13</w:t>
            </w:r>
          </w:p>
        </w:tc>
        <w:tc>
          <w:tcPr>
            <w:tcW w:w="1150" w:type="dxa"/>
            <w:vMerge w:val="restart"/>
            <w:vAlign w:val="center"/>
          </w:tcPr>
          <w:p w14:paraId="6B421239" w14:textId="11503249" w:rsidR="008E3F6A" w:rsidRPr="00342BF6" w:rsidRDefault="008E3F6A" w:rsidP="00341C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0.042</w:t>
            </w:r>
          </w:p>
        </w:tc>
        <w:tc>
          <w:tcPr>
            <w:tcW w:w="1090" w:type="dxa"/>
            <w:vMerge w:val="restart"/>
            <w:vAlign w:val="center"/>
          </w:tcPr>
          <w:p w14:paraId="60C20C24" w14:textId="36A81D1B" w:rsidR="008E3F6A" w:rsidRPr="00342BF6" w:rsidRDefault="008E3F6A" w:rsidP="00341C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0.838</w:t>
            </w:r>
          </w:p>
        </w:tc>
      </w:tr>
      <w:tr w:rsidR="008E3F6A" w:rsidRPr="00342BF6" w14:paraId="1BCF43D4" w14:textId="77777777" w:rsidTr="002B2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vAlign w:val="center"/>
          </w:tcPr>
          <w:p w14:paraId="58555759" w14:textId="77777777" w:rsidR="008E3F6A" w:rsidRPr="00342BF6" w:rsidRDefault="008E3F6A" w:rsidP="00341C10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</w:p>
        </w:tc>
        <w:tc>
          <w:tcPr>
            <w:tcW w:w="1613" w:type="dxa"/>
            <w:vAlign w:val="center"/>
          </w:tcPr>
          <w:p w14:paraId="23CD91B6" w14:textId="77777777" w:rsidR="000F7B67" w:rsidRPr="00342BF6" w:rsidRDefault="008E3F6A" w:rsidP="00341C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Other</w:t>
            </w:r>
            <w:r w:rsidR="000F7B67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</w:t>
            </w:r>
          </w:p>
          <w:p w14:paraId="1E2CF1F4" w14:textId="1044B1D6" w:rsidR="008E3F6A" w:rsidRPr="00342BF6" w:rsidRDefault="000F7B67" w:rsidP="00341C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8635E7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 xml:space="preserve">n 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=</w:t>
            </w:r>
            <w:r w:rsidR="00E47847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17)</w:t>
            </w:r>
          </w:p>
        </w:tc>
        <w:tc>
          <w:tcPr>
            <w:tcW w:w="1347" w:type="dxa"/>
            <w:vAlign w:val="center"/>
          </w:tcPr>
          <w:p w14:paraId="5D04D835" w14:textId="2CBD0FF4" w:rsidR="008E3F6A" w:rsidRPr="00342BF6" w:rsidRDefault="008E3F6A" w:rsidP="00341C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11</w:t>
            </w:r>
          </w:p>
        </w:tc>
        <w:tc>
          <w:tcPr>
            <w:tcW w:w="1240" w:type="dxa"/>
            <w:vAlign w:val="center"/>
          </w:tcPr>
          <w:p w14:paraId="1DE75228" w14:textId="286CCE6E" w:rsidR="008E3F6A" w:rsidRPr="00342BF6" w:rsidRDefault="008E3F6A" w:rsidP="00341C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6</w:t>
            </w:r>
          </w:p>
        </w:tc>
        <w:tc>
          <w:tcPr>
            <w:tcW w:w="1150" w:type="dxa"/>
            <w:vMerge/>
            <w:vAlign w:val="center"/>
          </w:tcPr>
          <w:p w14:paraId="4E478765" w14:textId="77777777" w:rsidR="008E3F6A" w:rsidRPr="00342BF6" w:rsidRDefault="008E3F6A" w:rsidP="00341C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  <w:tc>
          <w:tcPr>
            <w:tcW w:w="1090" w:type="dxa"/>
            <w:vMerge/>
            <w:vAlign w:val="center"/>
          </w:tcPr>
          <w:p w14:paraId="292216BE" w14:textId="77777777" w:rsidR="008E3F6A" w:rsidRPr="00342BF6" w:rsidRDefault="008E3F6A" w:rsidP="00341C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</w:tr>
      <w:tr w:rsidR="000F7B67" w:rsidRPr="00342BF6" w14:paraId="3D0E9D32" w14:textId="77777777" w:rsidTr="002B23E4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  <w:vAlign w:val="center"/>
          </w:tcPr>
          <w:p w14:paraId="7969D675" w14:textId="671A81CB" w:rsidR="000F7B67" w:rsidRPr="00342BF6" w:rsidRDefault="000F7B67" w:rsidP="00341C10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  <w:t>Receive info about your symptom evolution</w:t>
            </w:r>
          </w:p>
        </w:tc>
        <w:tc>
          <w:tcPr>
            <w:tcW w:w="1613" w:type="dxa"/>
            <w:vAlign w:val="center"/>
          </w:tcPr>
          <w:p w14:paraId="7857B846" w14:textId="77777777" w:rsidR="000F7B67" w:rsidRPr="00342BF6" w:rsidRDefault="000F7B67" w:rsidP="00341C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Smartphone </w:t>
            </w:r>
          </w:p>
          <w:p w14:paraId="392420DB" w14:textId="3DFF9004" w:rsidR="000F7B67" w:rsidRPr="00342BF6" w:rsidRDefault="000F7B67" w:rsidP="00341C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8635E7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</w:t>
            </w:r>
            <w:r w:rsidR="00E47847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42)</w:t>
            </w:r>
          </w:p>
        </w:tc>
        <w:tc>
          <w:tcPr>
            <w:tcW w:w="1347" w:type="dxa"/>
            <w:vAlign w:val="center"/>
          </w:tcPr>
          <w:p w14:paraId="6C553A6A" w14:textId="274BF496" w:rsidR="000F7B67" w:rsidRPr="00342BF6" w:rsidRDefault="000F7B67" w:rsidP="00341C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25</w:t>
            </w:r>
          </w:p>
        </w:tc>
        <w:tc>
          <w:tcPr>
            <w:tcW w:w="1240" w:type="dxa"/>
            <w:vAlign w:val="center"/>
          </w:tcPr>
          <w:p w14:paraId="1CAEF4B6" w14:textId="2F502500" w:rsidR="000F7B67" w:rsidRPr="00342BF6" w:rsidRDefault="000F7B67" w:rsidP="00341C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17</w:t>
            </w:r>
          </w:p>
        </w:tc>
        <w:tc>
          <w:tcPr>
            <w:tcW w:w="1150" w:type="dxa"/>
            <w:vMerge w:val="restart"/>
            <w:vAlign w:val="center"/>
          </w:tcPr>
          <w:p w14:paraId="7EEEBBDC" w14:textId="69BC2AC5" w:rsidR="000F7B67" w:rsidRPr="00342BF6" w:rsidRDefault="000F7B67" w:rsidP="00341C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1.057</w:t>
            </w:r>
          </w:p>
        </w:tc>
        <w:tc>
          <w:tcPr>
            <w:tcW w:w="1090" w:type="dxa"/>
            <w:vMerge w:val="restart"/>
            <w:vAlign w:val="center"/>
          </w:tcPr>
          <w:p w14:paraId="27A9EDA5" w14:textId="673E3EC2" w:rsidR="000F7B67" w:rsidRPr="00342BF6" w:rsidRDefault="000F7B67" w:rsidP="00341C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0.304</w:t>
            </w:r>
          </w:p>
        </w:tc>
      </w:tr>
      <w:tr w:rsidR="000F7B67" w:rsidRPr="00342BF6" w14:paraId="34FC97DB" w14:textId="77777777" w:rsidTr="002B2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vAlign w:val="center"/>
          </w:tcPr>
          <w:p w14:paraId="74B1613A" w14:textId="77777777" w:rsidR="000F7B67" w:rsidRPr="00342BF6" w:rsidRDefault="000F7B67" w:rsidP="00341C10">
            <w:pPr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  <w:tc>
          <w:tcPr>
            <w:tcW w:w="1613" w:type="dxa"/>
            <w:vAlign w:val="center"/>
          </w:tcPr>
          <w:p w14:paraId="7615A3A1" w14:textId="77777777" w:rsidR="000F7B67" w:rsidRPr="00342BF6" w:rsidRDefault="000F7B67" w:rsidP="00341C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Other </w:t>
            </w:r>
          </w:p>
          <w:p w14:paraId="48696498" w14:textId="58454FDD" w:rsidR="000F7B67" w:rsidRPr="00342BF6" w:rsidRDefault="000F7B67" w:rsidP="00341C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8635E7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 xml:space="preserve">n 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= 9)</w:t>
            </w:r>
          </w:p>
        </w:tc>
        <w:tc>
          <w:tcPr>
            <w:tcW w:w="1347" w:type="dxa"/>
            <w:vAlign w:val="center"/>
          </w:tcPr>
          <w:p w14:paraId="53EBD4A5" w14:textId="67C2A232" w:rsidR="000F7B67" w:rsidRPr="00342BF6" w:rsidRDefault="000F7B67" w:rsidP="00341C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7</w:t>
            </w:r>
          </w:p>
        </w:tc>
        <w:tc>
          <w:tcPr>
            <w:tcW w:w="1240" w:type="dxa"/>
            <w:vAlign w:val="center"/>
          </w:tcPr>
          <w:p w14:paraId="1949B169" w14:textId="30D5433D" w:rsidR="000F7B67" w:rsidRPr="00342BF6" w:rsidRDefault="000F7B67" w:rsidP="00341C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2</w:t>
            </w:r>
          </w:p>
        </w:tc>
        <w:tc>
          <w:tcPr>
            <w:tcW w:w="1150" w:type="dxa"/>
            <w:vMerge/>
            <w:vAlign w:val="center"/>
          </w:tcPr>
          <w:p w14:paraId="3B27B919" w14:textId="77777777" w:rsidR="000F7B67" w:rsidRPr="00342BF6" w:rsidRDefault="000F7B67" w:rsidP="00341C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  <w:tc>
          <w:tcPr>
            <w:tcW w:w="1090" w:type="dxa"/>
            <w:vMerge/>
            <w:vAlign w:val="center"/>
          </w:tcPr>
          <w:p w14:paraId="7DF4D782" w14:textId="77777777" w:rsidR="000F7B67" w:rsidRPr="00342BF6" w:rsidRDefault="000F7B67" w:rsidP="00341C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</w:tr>
    </w:tbl>
    <w:p w14:paraId="1528D72F" w14:textId="2F9A3519" w:rsidR="003B2681" w:rsidRPr="00342BF6" w:rsidRDefault="003B2681" w:rsidP="003B2681">
      <w:pPr>
        <w:rPr>
          <w:rFonts w:ascii="Helvetica" w:hAnsi="Helvetica" w:cs="Helvetica"/>
          <w:lang w:val="en-US"/>
        </w:rPr>
      </w:pPr>
    </w:p>
    <w:p w14:paraId="1AD8B520" w14:textId="77777777" w:rsidR="00364710" w:rsidRPr="00342BF6" w:rsidRDefault="00364710" w:rsidP="00364710">
      <w:pPr>
        <w:spacing w:line="360" w:lineRule="auto"/>
        <w:rPr>
          <w:rFonts w:ascii="Helvetica" w:hAnsi="Helvetica" w:cs="Helvetica"/>
          <w:lang w:val="en-US"/>
        </w:rPr>
      </w:pPr>
    </w:p>
    <w:p w14:paraId="06A94AF8" w14:textId="3124BD57" w:rsidR="00364710" w:rsidRPr="00342BF6" w:rsidRDefault="00364710" w:rsidP="00364710">
      <w:pPr>
        <w:spacing w:line="360" w:lineRule="auto"/>
        <w:rPr>
          <w:rFonts w:ascii="Helvetica" w:hAnsi="Helvetica" w:cs="Helvetica"/>
          <w:b/>
          <w:bCs/>
          <w:sz w:val="22"/>
          <w:szCs w:val="22"/>
          <w:lang w:val="en-US"/>
        </w:rPr>
      </w:pPr>
      <w:r w:rsidRPr="00342BF6">
        <w:rPr>
          <w:rFonts w:ascii="Helvetica" w:hAnsi="Helvetica" w:cs="Helvetica"/>
          <w:b/>
          <w:bCs/>
          <w:sz w:val="22"/>
          <w:szCs w:val="22"/>
          <w:lang w:val="en-US"/>
        </w:rPr>
        <w:t xml:space="preserve">Supplementary </w:t>
      </w:r>
      <w:r w:rsidR="009B6A58">
        <w:rPr>
          <w:rFonts w:ascii="Helvetica" w:hAnsi="Helvetica" w:cs="Helvetica" w:hint="eastAsia"/>
          <w:b/>
          <w:bCs/>
          <w:sz w:val="22"/>
          <w:szCs w:val="22"/>
          <w:lang w:val="en-US" w:eastAsia="zh-CN"/>
        </w:rPr>
        <w:t>T</w:t>
      </w:r>
      <w:r w:rsidRPr="00342BF6">
        <w:rPr>
          <w:rFonts w:ascii="Helvetica" w:hAnsi="Helvetica" w:cs="Helvetica"/>
          <w:b/>
          <w:bCs/>
          <w:sz w:val="22"/>
          <w:szCs w:val="22"/>
          <w:lang w:val="en-US"/>
        </w:rPr>
        <w:t xml:space="preserve">able 2. Associations between </w:t>
      </w:r>
      <w:r w:rsidR="007D08F0" w:rsidRPr="00342BF6">
        <w:rPr>
          <w:rFonts w:ascii="Helvetica" w:hAnsi="Helvetica" w:cs="Helvetica"/>
          <w:b/>
          <w:bCs/>
          <w:sz w:val="22"/>
          <w:szCs w:val="22"/>
          <w:lang w:val="en-US"/>
        </w:rPr>
        <w:t>living location</w:t>
      </w:r>
      <w:r w:rsidRPr="00342BF6">
        <w:rPr>
          <w:rFonts w:ascii="Helvetica" w:hAnsi="Helvetica" w:cs="Helvetica"/>
          <w:b/>
          <w:bCs/>
          <w:sz w:val="22"/>
          <w:szCs w:val="22"/>
          <w:lang w:val="en-US"/>
        </w:rPr>
        <w:t xml:space="preserve"> and symptom management preferences of individuals with obsessive-compulsive disorder (</w:t>
      </w:r>
      <w:r w:rsidRPr="00342BF6">
        <w:rPr>
          <w:rFonts w:ascii="Helvetica" w:hAnsi="Helvetica" w:cs="Helvetica"/>
          <w:b/>
          <w:bCs/>
          <w:i/>
          <w:iCs/>
          <w:sz w:val="22"/>
          <w:szCs w:val="22"/>
          <w:lang w:val="en-US"/>
        </w:rPr>
        <w:t>n</w:t>
      </w:r>
      <w:r w:rsidRPr="00342BF6">
        <w:rPr>
          <w:rFonts w:ascii="Helvetica" w:hAnsi="Helvetica" w:cs="Helvetica"/>
          <w:b/>
          <w:bCs/>
          <w:sz w:val="22"/>
          <w:szCs w:val="22"/>
          <w:lang w:val="en-US"/>
        </w:rPr>
        <w:t xml:space="preserve"> = 51)</w:t>
      </w:r>
    </w:p>
    <w:tbl>
      <w:tblPr>
        <w:tblStyle w:val="21"/>
        <w:tblW w:w="0" w:type="auto"/>
        <w:tblLook w:val="04A0" w:firstRow="1" w:lastRow="0" w:firstColumn="1" w:lastColumn="0" w:noHBand="0" w:noVBand="1"/>
      </w:tblPr>
      <w:tblGrid>
        <w:gridCol w:w="1696"/>
        <w:gridCol w:w="1613"/>
        <w:gridCol w:w="1347"/>
        <w:gridCol w:w="1240"/>
        <w:gridCol w:w="1150"/>
        <w:gridCol w:w="1090"/>
      </w:tblGrid>
      <w:tr w:rsidR="00364710" w:rsidRPr="00342BF6" w14:paraId="00B74A83" w14:textId="77777777" w:rsidTr="004040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9" w:type="dxa"/>
            <w:gridSpan w:val="2"/>
            <w:vAlign w:val="center"/>
          </w:tcPr>
          <w:p w14:paraId="27ADC45E" w14:textId="77777777" w:rsidR="00364710" w:rsidRPr="00A722A2" w:rsidRDefault="00364710" w:rsidP="0040401B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</w:p>
        </w:tc>
        <w:tc>
          <w:tcPr>
            <w:tcW w:w="2587" w:type="dxa"/>
            <w:gridSpan w:val="2"/>
            <w:vAlign w:val="center"/>
          </w:tcPr>
          <w:p w14:paraId="50530D6F" w14:textId="2A6101FB" w:rsidR="00364710" w:rsidRPr="00A722A2" w:rsidRDefault="00FC51B6" w:rsidP="004040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  <w:t>Living location</w:t>
            </w:r>
          </w:p>
        </w:tc>
        <w:tc>
          <w:tcPr>
            <w:tcW w:w="1150" w:type="dxa"/>
            <w:vAlign w:val="center"/>
          </w:tcPr>
          <w:p w14:paraId="1D373983" w14:textId="77777777" w:rsidR="00364710" w:rsidRPr="00A722A2" w:rsidRDefault="00364710" w:rsidP="004040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</w:p>
        </w:tc>
        <w:tc>
          <w:tcPr>
            <w:tcW w:w="1090" w:type="dxa"/>
            <w:vAlign w:val="center"/>
          </w:tcPr>
          <w:p w14:paraId="6AA6166D" w14:textId="77777777" w:rsidR="00364710" w:rsidRPr="00A722A2" w:rsidRDefault="00364710" w:rsidP="004040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</w:p>
        </w:tc>
      </w:tr>
      <w:tr w:rsidR="00364710" w:rsidRPr="00342BF6" w14:paraId="1E51D3F3" w14:textId="77777777" w:rsidTr="00404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9" w:type="dxa"/>
            <w:gridSpan w:val="2"/>
            <w:vAlign w:val="center"/>
          </w:tcPr>
          <w:p w14:paraId="12B2412F" w14:textId="77777777" w:rsidR="00364710" w:rsidRPr="00A722A2" w:rsidRDefault="00364710" w:rsidP="0040401B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  <w:t>Symptom management preferences</w:t>
            </w:r>
          </w:p>
        </w:tc>
        <w:tc>
          <w:tcPr>
            <w:tcW w:w="1347" w:type="dxa"/>
            <w:vAlign w:val="center"/>
          </w:tcPr>
          <w:p w14:paraId="5B7B6763" w14:textId="28C9C6B0" w:rsidR="00364710" w:rsidRPr="00A722A2" w:rsidRDefault="00F604DE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>Rural</w:t>
            </w:r>
            <w:r w:rsidR="00364710"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</w:t>
            </w:r>
          </w:p>
          <w:p w14:paraId="283A38F7" w14:textId="4EF52A3A" w:rsidR="00364710" w:rsidRPr="00A722A2" w:rsidRDefault="00364710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A722A2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 </w:t>
            </w:r>
            <w:r w:rsidR="009D17DA"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>27</w:t>
            </w:r>
            <w:r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>)</w:t>
            </w:r>
          </w:p>
        </w:tc>
        <w:tc>
          <w:tcPr>
            <w:tcW w:w="1240" w:type="dxa"/>
            <w:vAlign w:val="center"/>
          </w:tcPr>
          <w:p w14:paraId="5CA81E6A" w14:textId="225505ED" w:rsidR="00364710" w:rsidRPr="00A722A2" w:rsidRDefault="00F604DE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>Urban</w:t>
            </w:r>
            <w:r w:rsidR="00364710"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</w:t>
            </w:r>
          </w:p>
          <w:p w14:paraId="38A3BBAC" w14:textId="11543F43" w:rsidR="00364710" w:rsidRPr="00A722A2" w:rsidRDefault="00364710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A722A2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 </w:t>
            </w:r>
            <w:r w:rsidR="009D17DA"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>24</w:t>
            </w:r>
            <w:r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>)</w:t>
            </w:r>
          </w:p>
        </w:tc>
        <w:tc>
          <w:tcPr>
            <w:tcW w:w="1150" w:type="dxa"/>
            <w:vAlign w:val="center"/>
          </w:tcPr>
          <w:p w14:paraId="7C63964A" w14:textId="77777777" w:rsidR="00364710" w:rsidRPr="00A722A2" w:rsidRDefault="00364710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>Pearson’s chi-square</w:t>
            </w:r>
          </w:p>
        </w:tc>
        <w:tc>
          <w:tcPr>
            <w:tcW w:w="1090" w:type="dxa"/>
            <w:vAlign w:val="center"/>
          </w:tcPr>
          <w:p w14:paraId="138988CD" w14:textId="77777777" w:rsidR="00364710" w:rsidRPr="00A722A2" w:rsidRDefault="00364710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p</w:t>
            </w:r>
            <w:r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>-value</w:t>
            </w:r>
          </w:p>
        </w:tc>
      </w:tr>
      <w:tr w:rsidR="00364710" w:rsidRPr="00342BF6" w14:paraId="2A1D6874" w14:textId="77777777" w:rsidTr="0040401B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  <w:vAlign w:val="center"/>
          </w:tcPr>
          <w:p w14:paraId="443CE2F3" w14:textId="77777777" w:rsidR="00364710" w:rsidRPr="00342BF6" w:rsidRDefault="00364710" w:rsidP="0040401B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  <w:t>Receive general info about OCD</w:t>
            </w:r>
          </w:p>
        </w:tc>
        <w:tc>
          <w:tcPr>
            <w:tcW w:w="1613" w:type="dxa"/>
            <w:vAlign w:val="center"/>
          </w:tcPr>
          <w:p w14:paraId="6EDB5DAA" w14:textId="77777777" w:rsidR="00364710" w:rsidRPr="00342BF6" w:rsidRDefault="00364710" w:rsidP="004040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Smartphone </w:t>
            </w:r>
          </w:p>
          <w:p w14:paraId="70A53758" w14:textId="77777777" w:rsidR="00364710" w:rsidRPr="00342BF6" w:rsidRDefault="00364710" w:rsidP="004040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8635E7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 38)</w:t>
            </w:r>
          </w:p>
        </w:tc>
        <w:tc>
          <w:tcPr>
            <w:tcW w:w="1347" w:type="dxa"/>
            <w:vAlign w:val="center"/>
          </w:tcPr>
          <w:p w14:paraId="0D491D17" w14:textId="2D44C74C" w:rsidR="00364710" w:rsidRPr="00342BF6" w:rsidRDefault="00364710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2</w:t>
            </w:r>
            <w:r w:rsidR="004A3929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0</w:t>
            </w:r>
          </w:p>
        </w:tc>
        <w:tc>
          <w:tcPr>
            <w:tcW w:w="1240" w:type="dxa"/>
            <w:vAlign w:val="center"/>
          </w:tcPr>
          <w:p w14:paraId="48EDA10B" w14:textId="6BC4825F" w:rsidR="00364710" w:rsidRPr="00342BF6" w:rsidRDefault="00364710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1</w:t>
            </w:r>
            <w:r w:rsidR="004A3929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8</w:t>
            </w:r>
          </w:p>
        </w:tc>
        <w:tc>
          <w:tcPr>
            <w:tcW w:w="1150" w:type="dxa"/>
            <w:vMerge w:val="restart"/>
            <w:vAlign w:val="center"/>
          </w:tcPr>
          <w:p w14:paraId="5F480AD8" w14:textId="70DE1323" w:rsidR="00364710" w:rsidRPr="00342BF6" w:rsidRDefault="00F506A9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0</w:t>
            </w:r>
            <w:r w:rsidR="00364710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.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006</w:t>
            </w:r>
          </w:p>
        </w:tc>
        <w:tc>
          <w:tcPr>
            <w:tcW w:w="1090" w:type="dxa"/>
            <w:vMerge w:val="restart"/>
            <w:vAlign w:val="center"/>
          </w:tcPr>
          <w:p w14:paraId="69D4F73A" w14:textId="065841BB" w:rsidR="00364710" w:rsidRPr="00342BF6" w:rsidRDefault="00364710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0.</w:t>
            </w:r>
            <w:r w:rsidR="00B11D65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940</w:t>
            </w:r>
          </w:p>
        </w:tc>
      </w:tr>
      <w:tr w:rsidR="00364710" w:rsidRPr="00342BF6" w14:paraId="402C2131" w14:textId="77777777" w:rsidTr="00404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vAlign w:val="center"/>
          </w:tcPr>
          <w:p w14:paraId="453CF1B2" w14:textId="77777777" w:rsidR="00364710" w:rsidRPr="00342BF6" w:rsidRDefault="00364710" w:rsidP="0040401B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</w:p>
        </w:tc>
        <w:tc>
          <w:tcPr>
            <w:tcW w:w="1613" w:type="dxa"/>
            <w:vAlign w:val="center"/>
          </w:tcPr>
          <w:p w14:paraId="4E112569" w14:textId="77777777" w:rsidR="00364710" w:rsidRPr="00342BF6" w:rsidRDefault="00364710" w:rsidP="004040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Other</w:t>
            </w:r>
          </w:p>
          <w:p w14:paraId="02D50EA1" w14:textId="77777777" w:rsidR="00364710" w:rsidRPr="00342BF6" w:rsidRDefault="00364710" w:rsidP="004040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8635E7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 13)</w:t>
            </w:r>
          </w:p>
        </w:tc>
        <w:tc>
          <w:tcPr>
            <w:tcW w:w="1347" w:type="dxa"/>
            <w:vAlign w:val="center"/>
          </w:tcPr>
          <w:p w14:paraId="429EF607" w14:textId="035878A3" w:rsidR="00364710" w:rsidRPr="00342BF6" w:rsidRDefault="00F506A9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7</w:t>
            </w:r>
          </w:p>
        </w:tc>
        <w:tc>
          <w:tcPr>
            <w:tcW w:w="1240" w:type="dxa"/>
            <w:vAlign w:val="center"/>
          </w:tcPr>
          <w:p w14:paraId="67514595" w14:textId="19F71B00" w:rsidR="00364710" w:rsidRPr="00342BF6" w:rsidRDefault="00F506A9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6</w:t>
            </w:r>
          </w:p>
        </w:tc>
        <w:tc>
          <w:tcPr>
            <w:tcW w:w="1150" w:type="dxa"/>
            <w:vMerge/>
            <w:vAlign w:val="center"/>
          </w:tcPr>
          <w:p w14:paraId="33E74A35" w14:textId="77777777" w:rsidR="00364710" w:rsidRPr="00342BF6" w:rsidRDefault="00364710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  <w:tc>
          <w:tcPr>
            <w:tcW w:w="1090" w:type="dxa"/>
            <w:vMerge/>
            <w:vAlign w:val="center"/>
          </w:tcPr>
          <w:p w14:paraId="4B16AE5E" w14:textId="77777777" w:rsidR="00364710" w:rsidRPr="00342BF6" w:rsidRDefault="00364710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</w:tr>
      <w:tr w:rsidR="00364710" w:rsidRPr="00342BF6" w14:paraId="12FDF063" w14:textId="77777777" w:rsidTr="0040401B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  <w:vAlign w:val="center"/>
          </w:tcPr>
          <w:p w14:paraId="780234DB" w14:textId="77777777" w:rsidR="00364710" w:rsidRPr="00342BF6" w:rsidRDefault="00364710" w:rsidP="0040401B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  <w:t>Self-register your symptoms</w:t>
            </w:r>
          </w:p>
        </w:tc>
        <w:tc>
          <w:tcPr>
            <w:tcW w:w="1613" w:type="dxa"/>
            <w:vAlign w:val="center"/>
          </w:tcPr>
          <w:p w14:paraId="07B2B085" w14:textId="77777777" w:rsidR="00364710" w:rsidRPr="00342BF6" w:rsidRDefault="00364710" w:rsidP="004040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Smartphone </w:t>
            </w:r>
          </w:p>
          <w:p w14:paraId="6D2A94A3" w14:textId="77777777" w:rsidR="00364710" w:rsidRPr="00342BF6" w:rsidRDefault="00364710" w:rsidP="004040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8635E7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 34)</w:t>
            </w:r>
          </w:p>
        </w:tc>
        <w:tc>
          <w:tcPr>
            <w:tcW w:w="1347" w:type="dxa"/>
            <w:vAlign w:val="center"/>
          </w:tcPr>
          <w:p w14:paraId="15952582" w14:textId="6D8449B2" w:rsidR="00364710" w:rsidRPr="00342BF6" w:rsidRDefault="002425DE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17</w:t>
            </w:r>
          </w:p>
        </w:tc>
        <w:tc>
          <w:tcPr>
            <w:tcW w:w="1240" w:type="dxa"/>
            <w:vAlign w:val="center"/>
          </w:tcPr>
          <w:p w14:paraId="15CC9C1C" w14:textId="1B365AE2" w:rsidR="00364710" w:rsidRPr="00342BF6" w:rsidRDefault="002425DE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17</w:t>
            </w:r>
          </w:p>
        </w:tc>
        <w:tc>
          <w:tcPr>
            <w:tcW w:w="1150" w:type="dxa"/>
            <w:vMerge w:val="restart"/>
            <w:vAlign w:val="center"/>
          </w:tcPr>
          <w:p w14:paraId="658D9445" w14:textId="77BBEA25" w:rsidR="00364710" w:rsidRPr="00342BF6" w:rsidRDefault="00364710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0.</w:t>
            </w:r>
            <w:r w:rsidR="00985D5E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354</w:t>
            </w:r>
          </w:p>
        </w:tc>
        <w:tc>
          <w:tcPr>
            <w:tcW w:w="1090" w:type="dxa"/>
            <w:vMerge w:val="restart"/>
            <w:vAlign w:val="center"/>
          </w:tcPr>
          <w:p w14:paraId="037DFA74" w14:textId="1DD7AA77" w:rsidR="00364710" w:rsidRPr="00342BF6" w:rsidRDefault="00364710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0.</w:t>
            </w:r>
            <w:r w:rsidR="00985D5E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552</w:t>
            </w:r>
          </w:p>
        </w:tc>
      </w:tr>
      <w:tr w:rsidR="00364710" w:rsidRPr="00342BF6" w14:paraId="6C2A9C81" w14:textId="77777777" w:rsidTr="00404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vAlign w:val="center"/>
          </w:tcPr>
          <w:p w14:paraId="32FBBAF1" w14:textId="77777777" w:rsidR="00364710" w:rsidRPr="00342BF6" w:rsidRDefault="00364710" w:rsidP="0040401B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</w:p>
        </w:tc>
        <w:tc>
          <w:tcPr>
            <w:tcW w:w="1613" w:type="dxa"/>
            <w:vAlign w:val="center"/>
          </w:tcPr>
          <w:p w14:paraId="7E3F7322" w14:textId="77777777" w:rsidR="00364710" w:rsidRPr="00342BF6" w:rsidRDefault="00364710" w:rsidP="004040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Other </w:t>
            </w:r>
          </w:p>
          <w:p w14:paraId="6330D968" w14:textId="25C97E50" w:rsidR="00364710" w:rsidRPr="00342BF6" w:rsidRDefault="00364710" w:rsidP="004040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8635E7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</w:t>
            </w:r>
            <w:r w:rsidR="00E47847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17)</w:t>
            </w:r>
          </w:p>
        </w:tc>
        <w:tc>
          <w:tcPr>
            <w:tcW w:w="1347" w:type="dxa"/>
            <w:vAlign w:val="center"/>
          </w:tcPr>
          <w:p w14:paraId="641166F0" w14:textId="4211FA18" w:rsidR="00364710" w:rsidRPr="00342BF6" w:rsidRDefault="002425DE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10</w:t>
            </w:r>
          </w:p>
        </w:tc>
        <w:tc>
          <w:tcPr>
            <w:tcW w:w="1240" w:type="dxa"/>
            <w:vAlign w:val="center"/>
          </w:tcPr>
          <w:p w14:paraId="0AA6DE35" w14:textId="0C91954E" w:rsidR="00364710" w:rsidRPr="00342BF6" w:rsidRDefault="002425DE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7</w:t>
            </w:r>
          </w:p>
        </w:tc>
        <w:tc>
          <w:tcPr>
            <w:tcW w:w="1150" w:type="dxa"/>
            <w:vMerge/>
            <w:vAlign w:val="center"/>
          </w:tcPr>
          <w:p w14:paraId="3EA742A3" w14:textId="77777777" w:rsidR="00364710" w:rsidRPr="00342BF6" w:rsidRDefault="00364710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  <w:tc>
          <w:tcPr>
            <w:tcW w:w="1090" w:type="dxa"/>
            <w:vMerge/>
            <w:vAlign w:val="center"/>
          </w:tcPr>
          <w:p w14:paraId="31B44793" w14:textId="77777777" w:rsidR="00364710" w:rsidRPr="00342BF6" w:rsidRDefault="00364710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</w:tr>
      <w:tr w:rsidR="00364710" w:rsidRPr="00342BF6" w14:paraId="60DB3613" w14:textId="77777777" w:rsidTr="0040401B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  <w:vAlign w:val="center"/>
          </w:tcPr>
          <w:p w14:paraId="39C2F35B" w14:textId="77777777" w:rsidR="00364710" w:rsidRPr="00342BF6" w:rsidRDefault="00364710" w:rsidP="0040401B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  <w:t>Receive info about your symptom evolution</w:t>
            </w:r>
          </w:p>
        </w:tc>
        <w:tc>
          <w:tcPr>
            <w:tcW w:w="1613" w:type="dxa"/>
            <w:vAlign w:val="center"/>
          </w:tcPr>
          <w:p w14:paraId="06FEB285" w14:textId="77777777" w:rsidR="00364710" w:rsidRPr="00342BF6" w:rsidRDefault="00364710" w:rsidP="004040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Smartphone </w:t>
            </w:r>
          </w:p>
          <w:p w14:paraId="74133E3A" w14:textId="428C91FD" w:rsidR="00364710" w:rsidRPr="00342BF6" w:rsidRDefault="00364710" w:rsidP="004040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8635E7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 xml:space="preserve">n 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=</w:t>
            </w:r>
            <w:r w:rsidR="00E47847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42)</w:t>
            </w:r>
          </w:p>
        </w:tc>
        <w:tc>
          <w:tcPr>
            <w:tcW w:w="1347" w:type="dxa"/>
            <w:vAlign w:val="center"/>
          </w:tcPr>
          <w:p w14:paraId="214733D4" w14:textId="01C3EA62" w:rsidR="00364710" w:rsidRPr="00342BF6" w:rsidRDefault="00364710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2</w:t>
            </w:r>
            <w:r w:rsidR="00496349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0</w:t>
            </w:r>
          </w:p>
        </w:tc>
        <w:tc>
          <w:tcPr>
            <w:tcW w:w="1240" w:type="dxa"/>
            <w:vAlign w:val="center"/>
          </w:tcPr>
          <w:p w14:paraId="439C1020" w14:textId="6CCFC69F" w:rsidR="00364710" w:rsidRPr="00342BF6" w:rsidRDefault="00496349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22</w:t>
            </w:r>
          </w:p>
        </w:tc>
        <w:tc>
          <w:tcPr>
            <w:tcW w:w="1150" w:type="dxa"/>
            <w:vMerge w:val="restart"/>
            <w:vAlign w:val="center"/>
          </w:tcPr>
          <w:p w14:paraId="552379BC" w14:textId="4C79CA0D" w:rsidR="00364710" w:rsidRPr="00342BF6" w:rsidRDefault="00496349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2</w:t>
            </w:r>
            <w:r w:rsidR="00364710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.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706</w:t>
            </w:r>
          </w:p>
        </w:tc>
        <w:tc>
          <w:tcPr>
            <w:tcW w:w="1090" w:type="dxa"/>
            <w:vMerge w:val="restart"/>
            <w:vAlign w:val="center"/>
          </w:tcPr>
          <w:p w14:paraId="4D020088" w14:textId="474C18C8" w:rsidR="00364710" w:rsidRPr="00342BF6" w:rsidRDefault="00364710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0.</w:t>
            </w:r>
            <w:r w:rsidR="008A4178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1</w:t>
            </w:r>
          </w:p>
        </w:tc>
      </w:tr>
      <w:tr w:rsidR="00364710" w:rsidRPr="00342BF6" w14:paraId="0166165E" w14:textId="77777777" w:rsidTr="00404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vAlign w:val="center"/>
          </w:tcPr>
          <w:p w14:paraId="54B65A7B" w14:textId="77777777" w:rsidR="00364710" w:rsidRPr="00342BF6" w:rsidRDefault="00364710" w:rsidP="0040401B">
            <w:pPr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  <w:tc>
          <w:tcPr>
            <w:tcW w:w="1613" w:type="dxa"/>
            <w:vAlign w:val="center"/>
          </w:tcPr>
          <w:p w14:paraId="72BA09E1" w14:textId="77777777" w:rsidR="00364710" w:rsidRPr="00342BF6" w:rsidRDefault="00364710" w:rsidP="004040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Other </w:t>
            </w:r>
          </w:p>
          <w:p w14:paraId="6619FDD6" w14:textId="77777777" w:rsidR="00364710" w:rsidRPr="00342BF6" w:rsidRDefault="00364710" w:rsidP="004040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8635E7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 9)</w:t>
            </w:r>
          </w:p>
        </w:tc>
        <w:tc>
          <w:tcPr>
            <w:tcW w:w="1347" w:type="dxa"/>
            <w:vAlign w:val="center"/>
          </w:tcPr>
          <w:p w14:paraId="0E2BF9C0" w14:textId="77777777" w:rsidR="00364710" w:rsidRPr="00342BF6" w:rsidRDefault="00364710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7</w:t>
            </w:r>
          </w:p>
        </w:tc>
        <w:tc>
          <w:tcPr>
            <w:tcW w:w="1240" w:type="dxa"/>
            <w:vAlign w:val="center"/>
          </w:tcPr>
          <w:p w14:paraId="4818E9A8" w14:textId="77777777" w:rsidR="00364710" w:rsidRPr="00342BF6" w:rsidRDefault="00364710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2</w:t>
            </w:r>
          </w:p>
        </w:tc>
        <w:tc>
          <w:tcPr>
            <w:tcW w:w="1150" w:type="dxa"/>
            <w:vMerge/>
            <w:vAlign w:val="center"/>
          </w:tcPr>
          <w:p w14:paraId="7EC8A0A1" w14:textId="77777777" w:rsidR="00364710" w:rsidRPr="00342BF6" w:rsidRDefault="00364710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  <w:tc>
          <w:tcPr>
            <w:tcW w:w="1090" w:type="dxa"/>
            <w:vMerge/>
            <w:vAlign w:val="center"/>
          </w:tcPr>
          <w:p w14:paraId="71C72F14" w14:textId="77777777" w:rsidR="00364710" w:rsidRPr="00342BF6" w:rsidRDefault="00364710" w:rsidP="004040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</w:tr>
    </w:tbl>
    <w:p w14:paraId="4474D09E" w14:textId="77777777" w:rsidR="00364710" w:rsidRPr="00342BF6" w:rsidRDefault="00364710" w:rsidP="00364710">
      <w:pPr>
        <w:spacing w:line="360" w:lineRule="auto"/>
        <w:rPr>
          <w:rFonts w:ascii="Helvetica" w:hAnsi="Helvetica" w:cs="Helvetica"/>
          <w:lang w:val="en-US"/>
        </w:rPr>
      </w:pPr>
    </w:p>
    <w:p w14:paraId="37DA7BD3" w14:textId="77777777" w:rsidR="00342BF6" w:rsidRPr="00342BF6" w:rsidRDefault="00342BF6" w:rsidP="00364710">
      <w:pPr>
        <w:rPr>
          <w:rFonts w:ascii="Helvetica" w:hAnsi="Helvetica" w:cs="Helvetica"/>
          <w:lang w:val="en-US"/>
        </w:rPr>
      </w:pPr>
    </w:p>
    <w:p w14:paraId="6C773E2B" w14:textId="7F827228" w:rsidR="00B11D65" w:rsidRPr="00342BF6" w:rsidRDefault="00B11D65" w:rsidP="00B11D65">
      <w:pPr>
        <w:spacing w:line="360" w:lineRule="auto"/>
        <w:rPr>
          <w:rFonts w:ascii="Helvetica" w:hAnsi="Helvetica" w:cs="Helvetica"/>
          <w:b/>
          <w:bCs/>
          <w:sz w:val="22"/>
          <w:szCs w:val="22"/>
          <w:lang w:val="en-US"/>
        </w:rPr>
      </w:pPr>
      <w:r w:rsidRPr="00342BF6">
        <w:rPr>
          <w:rFonts w:ascii="Helvetica" w:hAnsi="Helvetica" w:cs="Helvetica"/>
          <w:b/>
          <w:bCs/>
          <w:sz w:val="22"/>
          <w:szCs w:val="22"/>
          <w:lang w:val="en-US"/>
        </w:rPr>
        <w:lastRenderedPageBreak/>
        <w:t xml:space="preserve">Supplementary </w:t>
      </w:r>
      <w:r w:rsidR="009B6A58">
        <w:rPr>
          <w:rFonts w:ascii="Helvetica" w:hAnsi="Helvetica" w:cs="Helvetica" w:hint="eastAsia"/>
          <w:b/>
          <w:bCs/>
          <w:sz w:val="22"/>
          <w:szCs w:val="22"/>
          <w:lang w:val="en-US" w:eastAsia="zh-CN"/>
        </w:rPr>
        <w:t>T</w:t>
      </w:r>
      <w:r w:rsidRPr="00342BF6">
        <w:rPr>
          <w:rFonts w:ascii="Helvetica" w:hAnsi="Helvetica" w:cs="Helvetica"/>
          <w:b/>
          <w:bCs/>
          <w:sz w:val="22"/>
          <w:szCs w:val="22"/>
          <w:lang w:val="en-US"/>
        </w:rPr>
        <w:t xml:space="preserve">able 3. Associations between </w:t>
      </w:r>
      <w:r w:rsidR="00FC51B6" w:rsidRPr="00342BF6">
        <w:rPr>
          <w:rFonts w:ascii="Helvetica" w:hAnsi="Helvetica" w:cs="Helvetica"/>
          <w:b/>
          <w:bCs/>
          <w:sz w:val="22"/>
          <w:szCs w:val="22"/>
          <w:lang w:val="en-US"/>
        </w:rPr>
        <w:t>education level</w:t>
      </w:r>
      <w:r w:rsidRPr="00342BF6">
        <w:rPr>
          <w:rFonts w:ascii="Helvetica" w:hAnsi="Helvetica" w:cs="Helvetica"/>
          <w:b/>
          <w:bCs/>
          <w:sz w:val="22"/>
          <w:szCs w:val="22"/>
          <w:lang w:val="en-US"/>
        </w:rPr>
        <w:t xml:space="preserve"> and symptom management preferences of individuals with obsessive-compulsive disorder (</w:t>
      </w:r>
      <w:r w:rsidRPr="00342BF6">
        <w:rPr>
          <w:rFonts w:ascii="Helvetica" w:hAnsi="Helvetica" w:cs="Helvetica"/>
          <w:b/>
          <w:bCs/>
          <w:i/>
          <w:iCs/>
          <w:sz w:val="22"/>
          <w:szCs w:val="22"/>
          <w:lang w:val="en-US"/>
        </w:rPr>
        <w:t>n</w:t>
      </w:r>
      <w:r w:rsidRPr="00342BF6">
        <w:rPr>
          <w:rFonts w:ascii="Helvetica" w:hAnsi="Helvetica" w:cs="Helvetica"/>
          <w:b/>
          <w:bCs/>
          <w:sz w:val="22"/>
          <w:szCs w:val="22"/>
          <w:lang w:val="en-US"/>
        </w:rPr>
        <w:t xml:space="preserve"> = 51)</w:t>
      </w:r>
    </w:p>
    <w:tbl>
      <w:tblPr>
        <w:tblStyle w:val="21"/>
        <w:tblW w:w="0" w:type="auto"/>
        <w:tblLook w:val="04A0" w:firstRow="1" w:lastRow="0" w:firstColumn="1" w:lastColumn="0" w:noHBand="0" w:noVBand="1"/>
      </w:tblPr>
      <w:tblGrid>
        <w:gridCol w:w="1696"/>
        <w:gridCol w:w="1613"/>
        <w:gridCol w:w="1347"/>
        <w:gridCol w:w="1240"/>
        <w:gridCol w:w="1150"/>
        <w:gridCol w:w="1090"/>
      </w:tblGrid>
      <w:tr w:rsidR="00B11D65" w:rsidRPr="00342BF6" w14:paraId="592355DB" w14:textId="77777777" w:rsidTr="004040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9" w:type="dxa"/>
            <w:gridSpan w:val="2"/>
            <w:vAlign w:val="center"/>
          </w:tcPr>
          <w:p w14:paraId="3598F14E" w14:textId="77777777" w:rsidR="00B11D65" w:rsidRPr="00A722A2" w:rsidRDefault="00B11D65" w:rsidP="0040401B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</w:p>
        </w:tc>
        <w:tc>
          <w:tcPr>
            <w:tcW w:w="2587" w:type="dxa"/>
            <w:gridSpan w:val="2"/>
            <w:vAlign w:val="center"/>
          </w:tcPr>
          <w:p w14:paraId="476E1693" w14:textId="159F93E1" w:rsidR="00B11D65" w:rsidRPr="00A722A2" w:rsidRDefault="00D12D37" w:rsidP="004040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  <w:t>Education level</w:t>
            </w:r>
          </w:p>
        </w:tc>
        <w:tc>
          <w:tcPr>
            <w:tcW w:w="1150" w:type="dxa"/>
            <w:vAlign w:val="center"/>
          </w:tcPr>
          <w:p w14:paraId="6564EC0D" w14:textId="77777777" w:rsidR="00B11D65" w:rsidRPr="00A722A2" w:rsidRDefault="00B11D65" w:rsidP="004040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</w:p>
        </w:tc>
        <w:tc>
          <w:tcPr>
            <w:tcW w:w="1090" w:type="dxa"/>
            <w:vAlign w:val="center"/>
          </w:tcPr>
          <w:p w14:paraId="6BC0A914" w14:textId="77777777" w:rsidR="00B11D65" w:rsidRPr="00A722A2" w:rsidRDefault="00B11D65" w:rsidP="004040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</w:p>
        </w:tc>
      </w:tr>
      <w:tr w:rsidR="00B11D65" w:rsidRPr="00342BF6" w14:paraId="410CE90F" w14:textId="77777777" w:rsidTr="00404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9" w:type="dxa"/>
            <w:gridSpan w:val="2"/>
            <w:vAlign w:val="center"/>
          </w:tcPr>
          <w:p w14:paraId="3BA19A7C" w14:textId="77777777" w:rsidR="00B11D65" w:rsidRPr="00A722A2" w:rsidRDefault="00B11D65" w:rsidP="0040401B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  <w:t>Symptom management preferences</w:t>
            </w:r>
          </w:p>
        </w:tc>
        <w:tc>
          <w:tcPr>
            <w:tcW w:w="1347" w:type="dxa"/>
            <w:vAlign w:val="center"/>
          </w:tcPr>
          <w:p w14:paraId="303CB628" w14:textId="77777777" w:rsidR="003D5C99" w:rsidRPr="00A722A2" w:rsidRDefault="00F844EA" w:rsidP="003D5C9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>Secondary education</w:t>
            </w:r>
            <w:r w:rsidR="00073B7A"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or lower</w:t>
            </w:r>
            <w:r w:rsidR="00B11D65"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</w:t>
            </w:r>
          </w:p>
          <w:p w14:paraId="2622DA68" w14:textId="71A05DD5" w:rsidR="00B11D65" w:rsidRPr="00A722A2" w:rsidRDefault="00B11D65" w:rsidP="003D5C9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A722A2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 32)</w:t>
            </w:r>
          </w:p>
        </w:tc>
        <w:tc>
          <w:tcPr>
            <w:tcW w:w="1240" w:type="dxa"/>
            <w:vAlign w:val="center"/>
          </w:tcPr>
          <w:p w14:paraId="3F8BCF66" w14:textId="77777777" w:rsidR="003D5C99" w:rsidRPr="00A722A2" w:rsidRDefault="003D5C99" w:rsidP="003D5C9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>High education or higher</w:t>
            </w:r>
            <w:r w:rsidR="00B11D65"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</w:t>
            </w:r>
          </w:p>
          <w:p w14:paraId="7C932157" w14:textId="3F65CD8F" w:rsidR="00B11D65" w:rsidRPr="00A722A2" w:rsidRDefault="00B11D65" w:rsidP="003D5C9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A722A2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 19)</w:t>
            </w:r>
          </w:p>
        </w:tc>
        <w:tc>
          <w:tcPr>
            <w:tcW w:w="1150" w:type="dxa"/>
            <w:vAlign w:val="center"/>
          </w:tcPr>
          <w:p w14:paraId="3372F9D9" w14:textId="77777777" w:rsidR="00B11D65" w:rsidRPr="00A722A2" w:rsidRDefault="00B11D65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>Pearson’s chi-square</w:t>
            </w:r>
          </w:p>
        </w:tc>
        <w:tc>
          <w:tcPr>
            <w:tcW w:w="1090" w:type="dxa"/>
            <w:vAlign w:val="center"/>
          </w:tcPr>
          <w:p w14:paraId="5CE7BB65" w14:textId="77777777" w:rsidR="00B11D65" w:rsidRPr="00A722A2" w:rsidRDefault="00B11D65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p</w:t>
            </w:r>
            <w:r w:rsidRPr="00A722A2">
              <w:rPr>
                <w:rFonts w:ascii="Helvetica" w:hAnsi="Helvetica" w:cs="Helvetica"/>
                <w:sz w:val="16"/>
                <w:szCs w:val="16"/>
                <w:lang w:val="en-US"/>
              </w:rPr>
              <w:t>-value</w:t>
            </w:r>
          </w:p>
        </w:tc>
      </w:tr>
      <w:tr w:rsidR="00B11D65" w:rsidRPr="00342BF6" w14:paraId="743405A0" w14:textId="77777777" w:rsidTr="0040401B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  <w:vAlign w:val="center"/>
          </w:tcPr>
          <w:p w14:paraId="2755B659" w14:textId="77777777" w:rsidR="00B11D65" w:rsidRPr="00342BF6" w:rsidRDefault="00B11D65" w:rsidP="0040401B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  <w:t>Receive general info about OCD</w:t>
            </w:r>
          </w:p>
        </w:tc>
        <w:tc>
          <w:tcPr>
            <w:tcW w:w="1613" w:type="dxa"/>
            <w:vAlign w:val="center"/>
          </w:tcPr>
          <w:p w14:paraId="1E413C44" w14:textId="77777777" w:rsidR="00B11D65" w:rsidRPr="00342BF6" w:rsidRDefault="00B11D65" w:rsidP="004040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Smartphone </w:t>
            </w:r>
          </w:p>
          <w:p w14:paraId="47B1BE91" w14:textId="77777777" w:rsidR="00B11D65" w:rsidRPr="00342BF6" w:rsidRDefault="00B11D65" w:rsidP="004040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8635E7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 38)</w:t>
            </w:r>
          </w:p>
        </w:tc>
        <w:tc>
          <w:tcPr>
            <w:tcW w:w="1347" w:type="dxa"/>
            <w:vAlign w:val="center"/>
          </w:tcPr>
          <w:p w14:paraId="08E88D8E" w14:textId="5FC46754" w:rsidR="00B11D65" w:rsidRPr="00342BF6" w:rsidRDefault="009A2571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18</w:t>
            </w:r>
          </w:p>
        </w:tc>
        <w:tc>
          <w:tcPr>
            <w:tcW w:w="1240" w:type="dxa"/>
            <w:vAlign w:val="center"/>
          </w:tcPr>
          <w:p w14:paraId="5C8B41FF" w14:textId="5198867F" w:rsidR="00B11D65" w:rsidRPr="00342BF6" w:rsidRDefault="009A2571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20</w:t>
            </w:r>
          </w:p>
        </w:tc>
        <w:tc>
          <w:tcPr>
            <w:tcW w:w="1150" w:type="dxa"/>
            <w:vMerge w:val="restart"/>
            <w:vAlign w:val="center"/>
          </w:tcPr>
          <w:p w14:paraId="656FC36E" w14:textId="1B6BA44D" w:rsidR="00B11D65" w:rsidRPr="00342BF6" w:rsidRDefault="00012CD5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0</w:t>
            </w:r>
            <w:r w:rsidR="00B11D65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.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163</w:t>
            </w:r>
          </w:p>
        </w:tc>
        <w:tc>
          <w:tcPr>
            <w:tcW w:w="1090" w:type="dxa"/>
            <w:vMerge w:val="restart"/>
            <w:vAlign w:val="center"/>
          </w:tcPr>
          <w:p w14:paraId="0BA92D1A" w14:textId="523C6AB8" w:rsidR="00B11D65" w:rsidRPr="00342BF6" w:rsidRDefault="00B11D65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0.</w:t>
            </w:r>
            <w:r w:rsidR="00012CD5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687</w:t>
            </w:r>
          </w:p>
        </w:tc>
      </w:tr>
      <w:tr w:rsidR="00B11D65" w:rsidRPr="00342BF6" w14:paraId="64F2B2C2" w14:textId="77777777" w:rsidTr="00404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vAlign w:val="center"/>
          </w:tcPr>
          <w:p w14:paraId="0AC8BA66" w14:textId="77777777" w:rsidR="00B11D65" w:rsidRPr="00342BF6" w:rsidRDefault="00B11D65" w:rsidP="0040401B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</w:p>
        </w:tc>
        <w:tc>
          <w:tcPr>
            <w:tcW w:w="1613" w:type="dxa"/>
            <w:vAlign w:val="center"/>
          </w:tcPr>
          <w:p w14:paraId="51A3847D" w14:textId="77777777" w:rsidR="00B11D65" w:rsidRPr="00342BF6" w:rsidRDefault="00B11D65" w:rsidP="004040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Other</w:t>
            </w:r>
          </w:p>
          <w:p w14:paraId="091E9A69" w14:textId="77777777" w:rsidR="00B11D65" w:rsidRPr="00342BF6" w:rsidRDefault="00B11D65" w:rsidP="004040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8635E7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 13)</w:t>
            </w:r>
          </w:p>
        </w:tc>
        <w:tc>
          <w:tcPr>
            <w:tcW w:w="1347" w:type="dxa"/>
            <w:vAlign w:val="center"/>
          </w:tcPr>
          <w:p w14:paraId="7616704E" w14:textId="481A6C87" w:rsidR="00B11D65" w:rsidRPr="00342BF6" w:rsidRDefault="00012CD5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7</w:t>
            </w:r>
          </w:p>
        </w:tc>
        <w:tc>
          <w:tcPr>
            <w:tcW w:w="1240" w:type="dxa"/>
            <w:vAlign w:val="center"/>
          </w:tcPr>
          <w:p w14:paraId="55DF4916" w14:textId="135AAC1E" w:rsidR="00B11D65" w:rsidRPr="00342BF6" w:rsidRDefault="00012CD5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6</w:t>
            </w:r>
          </w:p>
        </w:tc>
        <w:tc>
          <w:tcPr>
            <w:tcW w:w="1150" w:type="dxa"/>
            <w:vMerge/>
            <w:vAlign w:val="center"/>
          </w:tcPr>
          <w:p w14:paraId="7203A86E" w14:textId="77777777" w:rsidR="00B11D65" w:rsidRPr="00342BF6" w:rsidRDefault="00B11D65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  <w:tc>
          <w:tcPr>
            <w:tcW w:w="1090" w:type="dxa"/>
            <w:vMerge/>
            <w:vAlign w:val="center"/>
          </w:tcPr>
          <w:p w14:paraId="11618331" w14:textId="77777777" w:rsidR="00B11D65" w:rsidRPr="00342BF6" w:rsidRDefault="00B11D65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</w:tr>
      <w:tr w:rsidR="00B11D65" w:rsidRPr="00342BF6" w14:paraId="73A00A61" w14:textId="77777777" w:rsidTr="0040401B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  <w:vAlign w:val="center"/>
          </w:tcPr>
          <w:p w14:paraId="4DC0B303" w14:textId="77777777" w:rsidR="00B11D65" w:rsidRPr="00342BF6" w:rsidRDefault="00B11D65" w:rsidP="0040401B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  <w:t>Self-register your symptoms</w:t>
            </w:r>
          </w:p>
        </w:tc>
        <w:tc>
          <w:tcPr>
            <w:tcW w:w="1613" w:type="dxa"/>
            <w:vAlign w:val="center"/>
          </w:tcPr>
          <w:p w14:paraId="74A06190" w14:textId="77777777" w:rsidR="00B11D65" w:rsidRPr="00342BF6" w:rsidRDefault="00B11D65" w:rsidP="004040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Smartphone </w:t>
            </w:r>
          </w:p>
          <w:p w14:paraId="47CBCB98" w14:textId="77777777" w:rsidR="00B11D65" w:rsidRPr="00342BF6" w:rsidRDefault="00B11D65" w:rsidP="004040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8635E7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 34)</w:t>
            </w:r>
          </w:p>
        </w:tc>
        <w:tc>
          <w:tcPr>
            <w:tcW w:w="1347" w:type="dxa"/>
            <w:vAlign w:val="center"/>
          </w:tcPr>
          <w:p w14:paraId="704E70D7" w14:textId="1AC8FC3E" w:rsidR="00B11D65" w:rsidRPr="00342BF6" w:rsidRDefault="00552CF5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13</w:t>
            </w:r>
          </w:p>
        </w:tc>
        <w:tc>
          <w:tcPr>
            <w:tcW w:w="1240" w:type="dxa"/>
            <w:vAlign w:val="center"/>
          </w:tcPr>
          <w:p w14:paraId="0C4BD428" w14:textId="33B7EDAD" w:rsidR="00B11D65" w:rsidRPr="00342BF6" w:rsidRDefault="00552CF5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21</w:t>
            </w:r>
          </w:p>
        </w:tc>
        <w:tc>
          <w:tcPr>
            <w:tcW w:w="1150" w:type="dxa"/>
            <w:vMerge w:val="restart"/>
            <w:vAlign w:val="center"/>
          </w:tcPr>
          <w:p w14:paraId="5416B34F" w14:textId="544C0BA9" w:rsidR="00B11D65" w:rsidRPr="009421D7" w:rsidRDefault="007F23A0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9421D7">
              <w:rPr>
                <w:rFonts w:ascii="Helvetica" w:hAnsi="Helvetica" w:cs="Helvetica"/>
                <w:sz w:val="16"/>
                <w:szCs w:val="16"/>
                <w:lang w:val="en-US"/>
              </w:rPr>
              <w:t>4</w:t>
            </w:r>
            <w:r w:rsidR="00B11D65" w:rsidRPr="009421D7">
              <w:rPr>
                <w:rFonts w:ascii="Helvetica" w:hAnsi="Helvetica" w:cs="Helvetica"/>
                <w:sz w:val="16"/>
                <w:szCs w:val="16"/>
                <w:lang w:val="en-US"/>
              </w:rPr>
              <w:t>.</w:t>
            </w:r>
            <w:r w:rsidRPr="009421D7">
              <w:rPr>
                <w:rFonts w:ascii="Helvetica" w:hAnsi="Helvetica" w:cs="Helvetica"/>
                <w:sz w:val="16"/>
                <w:szCs w:val="16"/>
                <w:lang w:val="en-US"/>
              </w:rPr>
              <w:t>747</w:t>
            </w:r>
          </w:p>
        </w:tc>
        <w:tc>
          <w:tcPr>
            <w:tcW w:w="1090" w:type="dxa"/>
            <w:vMerge w:val="restart"/>
            <w:vAlign w:val="center"/>
          </w:tcPr>
          <w:p w14:paraId="05E9C10F" w14:textId="30A47870" w:rsidR="00B11D65" w:rsidRPr="009421D7" w:rsidRDefault="00B11D65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9421D7">
              <w:rPr>
                <w:rFonts w:ascii="Helvetica" w:hAnsi="Helvetica" w:cs="Helvetica"/>
                <w:sz w:val="16"/>
                <w:szCs w:val="16"/>
                <w:lang w:val="en-US"/>
              </w:rPr>
              <w:t>0.</w:t>
            </w:r>
            <w:r w:rsidR="007F23A0" w:rsidRPr="009421D7">
              <w:rPr>
                <w:rFonts w:ascii="Helvetica" w:hAnsi="Helvetica" w:cs="Helvetica"/>
                <w:sz w:val="16"/>
                <w:szCs w:val="16"/>
                <w:lang w:val="en-US"/>
              </w:rPr>
              <w:t>029</w:t>
            </w:r>
          </w:p>
        </w:tc>
      </w:tr>
      <w:tr w:rsidR="00B11D65" w:rsidRPr="00342BF6" w14:paraId="753D5273" w14:textId="77777777" w:rsidTr="00404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vAlign w:val="center"/>
          </w:tcPr>
          <w:p w14:paraId="5DBB1257" w14:textId="77777777" w:rsidR="00B11D65" w:rsidRPr="00342BF6" w:rsidRDefault="00B11D65" w:rsidP="0040401B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</w:p>
        </w:tc>
        <w:tc>
          <w:tcPr>
            <w:tcW w:w="1613" w:type="dxa"/>
            <w:vAlign w:val="center"/>
          </w:tcPr>
          <w:p w14:paraId="6CBB6B0B" w14:textId="77777777" w:rsidR="00B11D65" w:rsidRPr="00342BF6" w:rsidRDefault="00B11D65" w:rsidP="004040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Other </w:t>
            </w:r>
          </w:p>
          <w:p w14:paraId="6D068439" w14:textId="101CF917" w:rsidR="00B11D65" w:rsidRPr="00342BF6" w:rsidRDefault="00B11D65" w:rsidP="004040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8635E7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</w:t>
            </w:r>
            <w:r w:rsidR="00E47847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17)</w:t>
            </w:r>
          </w:p>
        </w:tc>
        <w:tc>
          <w:tcPr>
            <w:tcW w:w="1347" w:type="dxa"/>
            <w:vAlign w:val="center"/>
          </w:tcPr>
          <w:p w14:paraId="2E0B6908" w14:textId="017112FC" w:rsidR="00B11D65" w:rsidRPr="00342BF6" w:rsidRDefault="00B11D65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1</w:t>
            </w:r>
            <w:r w:rsidR="007F23A0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2</w:t>
            </w:r>
          </w:p>
        </w:tc>
        <w:tc>
          <w:tcPr>
            <w:tcW w:w="1240" w:type="dxa"/>
            <w:vAlign w:val="center"/>
          </w:tcPr>
          <w:p w14:paraId="06C92829" w14:textId="03889B95" w:rsidR="00B11D65" w:rsidRPr="00342BF6" w:rsidRDefault="007F23A0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5</w:t>
            </w:r>
          </w:p>
        </w:tc>
        <w:tc>
          <w:tcPr>
            <w:tcW w:w="1150" w:type="dxa"/>
            <w:vMerge/>
            <w:vAlign w:val="center"/>
          </w:tcPr>
          <w:p w14:paraId="6E164E9C" w14:textId="77777777" w:rsidR="00B11D65" w:rsidRPr="00342BF6" w:rsidRDefault="00B11D65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  <w:tc>
          <w:tcPr>
            <w:tcW w:w="1090" w:type="dxa"/>
            <w:vMerge/>
            <w:vAlign w:val="center"/>
          </w:tcPr>
          <w:p w14:paraId="68D2ACD5" w14:textId="77777777" w:rsidR="00B11D65" w:rsidRPr="00342BF6" w:rsidRDefault="00B11D65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</w:tr>
      <w:tr w:rsidR="00B11D65" w:rsidRPr="00342BF6" w14:paraId="1A57E089" w14:textId="77777777" w:rsidTr="0040401B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  <w:vAlign w:val="center"/>
          </w:tcPr>
          <w:p w14:paraId="4C90F545" w14:textId="77777777" w:rsidR="00B11D65" w:rsidRPr="00342BF6" w:rsidRDefault="00B11D65" w:rsidP="0040401B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  <w:t>Receive info about your symptom evolution</w:t>
            </w:r>
          </w:p>
        </w:tc>
        <w:tc>
          <w:tcPr>
            <w:tcW w:w="1613" w:type="dxa"/>
            <w:vAlign w:val="center"/>
          </w:tcPr>
          <w:p w14:paraId="701E3CB1" w14:textId="77777777" w:rsidR="00B11D65" w:rsidRPr="00342BF6" w:rsidRDefault="00B11D65" w:rsidP="004040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Smartphone </w:t>
            </w:r>
          </w:p>
          <w:p w14:paraId="530B5054" w14:textId="7722E0F4" w:rsidR="00B11D65" w:rsidRPr="00342BF6" w:rsidRDefault="00B11D65" w:rsidP="004040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8635E7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</w:t>
            </w:r>
            <w:r w:rsidR="00E47847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42)</w:t>
            </w:r>
          </w:p>
        </w:tc>
        <w:tc>
          <w:tcPr>
            <w:tcW w:w="1347" w:type="dxa"/>
            <w:vAlign w:val="center"/>
          </w:tcPr>
          <w:p w14:paraId="7415946F" w14:textId="6208392A" w:rsidR="00B11D65" w:rsidRPr="00342BF6" w:rsidRDefault="00B11D65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2</w:t>
            </w:r>
            <w:r w:rsidR="00C0664C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0</w:t>
            </w:r>
          </w:p>
        </w:tc>
        <w:tc>
          <w:tcPr>
            <w:tcW w:w="1240" w:type="dxa"/>
            <w:vAlign w:val="center"/>
          </w:tcPr>
          <w:p w14:paraId="7AEC5211" w14:textId="5E1D82E1" w:rsidR="00B11D65" w:rsidRPr="00342BF6" w:rsidRDefault="00C0664C" w:rsidP="00C066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22</w:t>
            </w:r>
          </w:p>
        </w:tc>
        <w:tc>
          <w:tcPr>
            <w:tcW w:w="1150" w:type="dxa"/>
            <w:vMerge w:val="restart"/>
            <w:vAlign w:val="center"/>
          </w:tcPr>
          <w:p w14:paraId="57155E2B" w14:textId="00F7777A" w:rsidR="00B11D65" w:rsidRPr="00342BF6" w:rsidRDefault="00757FB6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0</w:t>
            </w:r>
            <w:r w:rsidR="00B11D65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.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187</w:t>
            </w:r>
          </w:p>
        </w:tc>
        <w:tc>
          <w:tcPr>
            <w:tcW w:w="1090" w:type="dxa"/>
            <w:vMerge w:val="restart"/>
            <w:vAlign w:val="center"/>
          </w:tcPr>
          <w:p w14:paraId="69CA8B88" w14:textId="3932E502" w:rsidR="00B11D65" w:rsidRPr="00342BF6" w:rsidRDefault="00B11D65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0.</w:t>
            </w:r>
            <w:r w:rsidR="00757FB6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666</w:t>
            </w:r>
          </w:p>
        </w:tc>
      </w:tr>
      <w:tr w:rsidR="00B11D65" w:rsidRPr="00342BF6" w14:paraId="7B90CB07" w14:textId="77777777" w:rsidTr="00404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vAlign w:val="center"/>
          </w:tcPr>
          <w:p w14:paraId="384DB279" w14:textId="77777777" w:rsidR="00B11D65" w:rsidRPr="00342BF6" w:rsidRDefault="00B11D65" w:rsidP="0040401B">
            <w:pPr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  <w:tc>
          <w:tcPr>
            <w:tcW w:w="1613" w:type="dxa"/>
            <w:vAlign w:val="center"/>
          </w:tcPr>
          <w:p w14:paraId="17C4A978" w14:textId="77777777" w:rsidR="00B11D65" w:rsidRPr="00342BF6" w:rsidRDefault="00B11D65" w:rsidP="004040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Other </w:t>
            </w:r>
          </w:p>
          <w:p w14:paraId="6EA62E71" w14:textId="77777777" w:rsidR="00B11D65" w:rsidRPr="00342BF6" w:rsidRDefault="00B11D65" w:rsidP="004040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8635E7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 9)</w:t>
            </w:r>
          </w:p>
        </w:tc>
        <w:tc>
          <w:tcPr>
            <w:tcW w:w="1347" w:type="dxa"/>
            <w:vAlign w:val="center"/>
          </w:tcPr>
          <w:p w14:paraId="78509AAF" w14:textId="72AA3F17" w:rsidR="00B11D65" w:rsidRPr="00342BF6" w:rsidRDefault="00757FB6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5</w:t>
            </w:r>
          </w:p>
        </w:tc>
        <w:tc>
          <w:tcPr>
            <w:tcW w:w="1240" w:type="dxa"/>
            <w:vAlign w:val="center"/>
          </w:tcPr>
          <w:p w14:paraId="474B32AB" w14:textId="16286F76" w:rsidR="00B11D65" w:rsidRPr="00342BF6" w:rsidRDefault="00757FB6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4</w:t>
            </w:r>
          </w:p>
        </w:tc>
        <w:tc>
          <w:tcPr>
            <w:tcW w:w="1150" w:type="dxa"/>
            <w:vMerge/>
            <w:vAlign w:val="center"/>
          </w:tcPr>
          <w:p w14:paraId="2AE3B725" w14:textId="77777777" w:rsidR="00B11D65" w:rsidRPr="00342BF6" w:rsidRDefault="00B11D65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  <w:tc>
          <w:tcPr>
            <w:tcW w:w="1090" w:type="dxa"/>
            <w:vMerge/>
            <w:vAlign w:val="center"/>
          </w:tcPr>
          <w:p w14:paraId="7CF5C4EE" w14:textId="77777777" w:rsidR="00B11D65" w:rsidRPr="00342BF6" w:rsidRDefault="00B11D65" w:rsidP="004040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</w:tr>
    </w:tbl>
    <w:p w14:paraId="7CC9D362" w14:textId="77777777" w:rsidR="00B11D65" w:rsidRDefault="00B11D65" w:rsidP="00B11D65">
      <w:pPr>
        <w:spacing w:line="360" w:lineRule="auto"/>
        <w:rPr>
          <w:rFonts w:ascii="Helvetica" w:hAnsi="Helvetica" w:cs="Helvetica"/>
          <w:lang w:val="en-US"/>
        </w:rPr>
      </w:pPr>
    </w:p>
    <w:p w14:paraId="62968CCD" w14:textId="77777777" w:rsidR="00342BF6" w:rsidRPr="00342BF6" w:rsidRDefault="00342BF6" w:rsidP="00B11D65">
      <w:pPr>
        <w:spacing w:line="360" w:lineRule="auto"/>
        <w:rPr>
          <w:rFonts w:ascii="Helvetica" w:hAnsi="Helvetica" w:cs="Helvetica"/>
          <w:lang w:val="en-US"/>
        </w:rPr>
      </w:pPr>
    </w:p>
    <w:p w14:paraId="543F41C1" w14:textId="3CDD0018" w:rsidR="00525E26" w:rsidRPr="00342BF6" w:rsidRDefault="00525E26" w:rsidP="00525E26">
      <w:pPr>
        <w:spacing w:line="360" w:lineRule="auto"/>
        <w:rPr>
          <w:rFonts w:ascii="Helvetica" w:hAnsi="Helvetica" w:cs="Helvetica"/>
          <w:b/>
          <w:bCs/>
          <w:sz w:val="22"/>
          <w:szCs w:val="22"/>
          <w:lang w:val="en-US"/>
        </w:rPr>
      </w:pPr>
      <w:r w:rsidRPr="00342BF6">
        <w:rPr>
          <w:rFonts w:ascii="Helvetica" w:hAnsi="Helvetica" w:cs="Helvetica"/>
          <w:b/>
          <w:bCs/>
          <w:sz w:val="22"/>
          <w:szCs w:val="22"/>
          <w:lang w:val="en-US"/>
        </w:rPr>
        <w:t xml:space="preserve">Supplementary </w:t>
      </w:r>
      <w:r w:rsidR="009B6A58">
        <w:rPr>
          <w:rFonts w:ascii="Helvetica" w:hAnsi="Helvetica" w:cs="Helvetica" w:hint="eastAsia"/>
          <w:b/>
          <w:bCs/>
          <w:sz w:val="22"/>
          <w:szCs w:val="22"/>
          <w:lang w:val="en-US" w:eastAsia="zh-CN"/>
        </w:rPr>
        <w:t>T</w:t>
      </w:r>
      <w:r w:rsidRPr="00342BF6">
        <w:rPr>
          <w:rFonts w:ascii="Helvetica" w:hAnsi="Helvetica" w:cs="Helvetica"/>
          <w:b/>
          <w:bCs/>
          <w:sz w:val="22"/>
          <w:szCs w:val="22"/>
          <w:lang w:val="en-US"/>
        </w:rPr>
        <w:t>able 4. Associations between disease duration and symptom management preferences of individuals with obsessive-compulsive disorder (</w:t>
      </w:r>
      <w:r w:rsidRPr="00342BF6">
        <w:rPr>
          <w:rFonts w:ascii="Helvetica" w:hAnsi="Helvetica" w:cs="Helvetica"/>
          <w:b/>
          <w:bCs/>
          <w:i/>
          <w:iCs/>
          <w:sz w:val="22"/>
          <w:szCs w:val="22"/>
          <w:lang w:val="en-US"/>
        </w:rPr>
        <w:t>n</w:t>
      </w:r>
      <w:r w:rsidRPr="00342BF6">
        <w:rPr>
          <w:rFonts w:ascii="Helvetica" w:hAnsi="Helvetica" w:cs="Helvetica"/>
          <w:b/>
          <w:bCs/>
          <w:sz w:val="22"/>
          <w:szCs w:val="22"/>
          <w:lang w:val="en-US"/>
        </w:rPr>
        <w:t xml:space="preserve"> = 47)</w:t>
      </w:r>
    </w:p>
    <w:tbl>
      <w:tblPr>
        <w:tblStyle w:val="21"/>
        <w:tblW w:w="0" w:type="auto"/>
        <w:tblLook w:val="04A0" w:firstRow="1" w:lastRow="0" w:firstColumn="1" w:lastColumn="0" w:noHBand="0" w:noVBand="1"/>
      </w:tblPr>
      <w:tblGrid>
        <w:gridCol w:w="1696"/>
        <w:gridCol w:w="1613"/>
        <w:gridCol w:w="1347"/>
        <w:gridCol w:w="1150"/>
        <w:gridCol w:w="1090"/>
      </w:tblGrid>
      <w:tr w:rsidR="00B17EC4" w:rsidRPr="00A722A2" w14:paraId="29D30FF9" w14:textId="77777777" w:rsidTr="004040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9" w:type="dxa"/>
            <w:gridSpan w:val="2"/>
            <w:vAlign w:val="center"/>
          </w:tcPr>
          <w:p w14:paraId="62F997EA" w14:textId="77777777" w:rsidR="00B17EC4" w:rsidRPr="00A722A2" w:rsidRDefault="00B17EC4" w:rsidP="0040401B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  <w:t>Symptom management preferences</w:t>
            </w:r>
          </w:p>
        </w:tc>
        <w:tc>
          <w:tcPr>
            <w:tcW w:w="1347" w:type="dxa"/>
            <w:vAlign w:val="center"/>
          </w:tcPr>
          <w:p w14:paraId="1CFB0BD1" w14:textId="77777777" w:rsidR="009838C0" w:rsidRPr="00A722A2" w:rsidRDefault="00B17EC4" w:rsidP="00B17E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  <w:t xml:space="preserve">Disease duration </w:t>
            </w:r>
          </w:p>
          <w:p w14:paraId="3E7E6814" w14:textId="6B57A8FE" w:rsidR="00B17EC4" w:rsidRPr="00A722A2" w:rsidRDefault="00B17EC4" w:rsidP="00B17E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  <w:t>mean rank</w:t>
            </w:r>
          </w:p>
        </w:tc>
        <w:tc>
          <w:tcPr>
            <w:tcW w:w="1150" w:type="dxa"/>
            <w:vAlign w:val="center"/>
          </w:tcPr>
          <w:p w14:paraId="12319287" w14:textId="69C199B4" w:rsidR="00B17EC4" w:rsidRPr="00A722A2" w:rsidRDefault="00E3496F" w:rsidP="004040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b w:val="0"/>
                <w:bCs w:val="0"/>
                <w:i/>
                <w:iCs/>
                <w:sz w:val="16"/>
                <w:szCs w:val="16"/>
                <w:lang w:val="en-US"/>
              </w:rPr>
              <w:t>Z</w:t>
            </w:r>
            <w:r w:rsidRPr="00A722A2"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  <w:t xml:space="preserve"> (</w:t>
            </w:r>
            <w:r w:rsidR="00BF1264" w:rsidRPr="00A722A2"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  <w:t>Mann-Whitney</w:t>
            </w:r>
            <w:r w:rsidRPr="00A722A2"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  <w:t>)</w:t>
            </w:r>
            <w:r w:rsidR="00BF1264" w:rsidRPr="00A722A2"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090" w:type="dxa"/>
            <w:vAlign w:val="center"/>
          </w:tcPr>
          <w:p w14:paraId="12CEFD2B" w14:textId="77777777" w:rsidR="00B17EC4" w:rsidRPr="00A722A2" w:rsidRDefault="00B17EC4" w:rsidP="004040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  <w:r w:rsidRPr="00A722A2">
              <w:rPr>
                <w:rFonts w:ascii="Helvetica" w:hAnsi="Helvetica" w:cs="Helvetica"/>
                <w:b w:val="0"/>
                <w:bCs w:val="0"/>
                <w:i/>
                <w:iCs/>
                <w:sz w:val="16"/>
                <w:szCs w:val="16"/>
                <w:lang w:val="en-US"/>
              </w:rPr>
              <w:t>p</w:t>
            </w:r>
            <w:r w:rsidRPr="00A722A2"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  <w:t>-value</w:t>
            </w:r>
          </w:p>
        </w:tc>
      </w:tr>
      <w:tr w:rsidR="00B17EC4" w:rsidRPr="00342BF6" w14:paraId="0CB594FD" w14:textId="77777777" w:rsidTr="00404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  <w:vAlign w:val="center"/>
          </w:tcPr>
          <w:p w14:paraId="21188386" w14:textId="77777777" w:rsidR="00B17EC4" w:rsidRPr="00342BF6" w:rsidRDefault="00B17EC4" w:rsidP="0040401B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  <w:t>Receive general info about OCD</w:t>
            </w:r>
          </w:p>
        </w:tc>
        <w:tc>
          <w:tcPr>
            <w:tcW w:w="1613" w:type="dxa"/>
            <w:vAlign w:val="center"/>
          </w:tcPr>
          <w:p w14:paraId="447A6AC5" w14:textId="77777777" w:rsidR="00B17EC4" w:rsidRPr="00342BF6" w:rsidRDefault="00B17EC4" w:rsidP="004040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Smartphone </w:t>
            </w:r>
          </w:p>
          <w:p w14:paraId="275EDF29" w14:textId="1DA6017B" w:rsidR="00B17EC4" w:rsidRPr="00342BF6" w:rsidRDefault="00B17EC4" w:rsidP="004040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8635E7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 3</w:t>
            </w:r>
            <w:r w:rsidR="00342BF6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5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)</w:t>
            </w:r>
          </w:p>
        </w:tc>
        <w:tc>
          <w:tcPr>
            <w:tcW w:w="1347" w:type="dxa"/>
            <w:vAlign w:val="center"/>
          </w:tcPr>
          <w:p w14:paraId="7DA3E854" w14:textId="43B737DF" w:rsidR="00B17EC4" w:rsidRPr="00342BF6" w:rsidRDefault="009838C0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25.1</w:t>
            </w:r>
          </w:p>
        </w:tc>
        <w:tc>
          <w:tcPr>
            <w:tcW w:w="1150" w:type="dxa"/>
            <w:vMerge w:val="restart"/>
            <w:vAlign w:val="center"/>
          </w:tcPr>
          <w:p w14:paraId="00E77CA1" w14:textId="0841CD98" w:rsidR="00B17EC4" w:rsidRPr="00342BF6" w:rsidRDefault="00820D1C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-</w:t>
            </w:r>
            <w:r w:rsidR="00473D90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0.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941</w:t>
            </w:r>
          </w:p>
        </w:tc>
        <w:tc>
          <w:tcPr>
            <w:tcW w:w="1090" w:type="dxa"/>
            <w:vMerge w:val="restart"/>
            <w:vAlign w:val="center"/>
          </w:tcPr>
          <w:p w14:paraId="4BA4CF68" w14:textId="419C59A2" w:rsidR="00B17EC4" w:rsidRPr="00342BF6" w:rsidRDefault="00473D90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0.347</w:t>
            </w:r>
          </w:p>
        </w:tc>
      </w:tr>
      <w:tr w:rsidR="00B17EC4" w:rsidRPr="00342BF6" w14:paraId="08B703D3" w14:textId="77777777" w:rsidTr="0040401B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vAlign w:val="center"/>
          </w:tcPr>
          <w:p w14:paraId="2D216270" w14:textId="77777777" w:rsidR="00B17EC4" w:rsidRPr="00342BF6" w:rsidRDefault="00B17EC4" w:rsidP="0040401B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</w:p>
        </w:tc>
        <w:tc>
          <w:tcPr>
            <w:tcW w:w="1613" w:type="dxa"/>
            <w:vAlign w:val="center"/>
          </w:tcPr>
          <w:p w14:paraId="74CA22D3" w14:textId="77777777" w:rsidR="00B17EC4" w:rsidRPr="00342BF6" w:rsidRDefault="00B17EC4" w:rsidP="004040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Other</w:t>
            </w:r>
          </w:p>
          <w:p w14:paraId="09A6E514" w14:textId="2B5F441A" w:rsidR="00B17EC4" w:rsidRPr="00342BF6" w:rsidRDefault="00B17EC4" w:rsidP="004040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8635E7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 1</w:t>
            </w:r>
            <w:r w:rsidR="00342BF6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2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)</w:t>
            </w:r>
          </w:p>
        </w:tc>
        <w:tc>
          <w:tcPr>
            <w:tcW w:w="1347" w:type="dxa"/>
            <w:vAlign w:val="center"/>
          </w:tcPr>
          <w:p w14:paraId="62AEDD72" w14:textId="54A37047" w:rsidR="00B17EC4" w:rsidRPr="00342BF6" w:rsidRDefault="009838C0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20.79</w:t>
            </w:r>
          </w:p>
        </w:tc>
        <w:tc>
          <w:tcPr>
            <w:tcW w:w="1150" w:type="dxa"/>
            <w:vMerge/>
            <w:vAlign w:val="center"/>
          </w:tcPr>
          <w:p w14:paraId="60EFE43C" w14:textId="77777777" w:rsidR="00B17EC4" w:rsidRPr="00342BF6" w:rsidRDefault="00B17EC4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  <w:tc>
          <w:tcPr>
            <w:tcW w:w="1090" w:type="dxa"/>
            <w:vMerge/>
            <w:vAlign w:val="center"/>
          </w:tcPr>
          <w:p w14:paraId="6E13CD47" w14:textId="77777777" w:rsidR="00B17EC4" w:rsidRPr="00342BF6" w:rsidRDefault="00B17EC4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</w:tr>
      <w:tr w:rsidR="00B17EC4" w:rsidRPr="00342BF6" w14:paraId="4140BF76" w14:textId="77777777" w:rsidTr="00404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  <w:vAlign w:val="center"/>
          </w:tcPr>
          <w:p w14:paraId="701A5FD6" w14:textId="77777777" w:rsidR="00B17EC4" w:rsidRPr="00342BF6" w:rsidRDefault="00B17EC4" w:rsidP="0040401B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  <w:t>Self-register your symptoms</w:t>
            </w:r>
          </w:p>
        </w:tc>
        <w:tc>
          <w:tcPr>
            <w:tcW w:w="1613" w:type="dxa"/>
            <w:vAlign w:val="center"/>
          </w:tcPr>
          <w:p w14:paraId="3EDB78B2" w14:textId="77777777" w:rsidR="00B17EC4" w:rsidRPr="00342BF6" w:rsidRDefault="00B17EC4" w:rsidP="004040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Smartphone </w:t>
            </w:r>
          </w:p>
          <w:p w14:paraId="04B22A7F" w14:textId="532AB0D1" w:rsidR="00B17EC4" w:rsidRPr="00342BF6" w:rsidRDefault="00B17EC4" w:rsidP="004040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8635E7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 3</w:t>
            </w:r>
            <w:r w:rsidR="005B08AC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2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)</w:t>
            </w:r>
          </w:p>
        </w:tc>
        <w:tc>
          <w:tcPr>
            <w:tcW w:w="1347" w:type="dxa"/>
            <w:vAlign w:val="center"/>
          </w:tcPr>
          <w:p w14:paraId="4214F7D8" w14:textId="15E3C2B8" w:rsidR="00B17EC4" w:rsidRPr="00342BF6" w:rsidRDefault="00743454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22.02</w:t>
            </w:r>
          </w:p>
        </w:tc>
        <w:tc>
          <w:tcPr>
            <w:tcW w:w="1150" w:type="dxa"/>
            <w:vMerge w:val="restart"/>
            <w:vAlign w:val="center"/>
          </w:tcPr>
          <w:p w14:paraId="5581BC90" w14:textId="757AFCDB" w:rsidR="00B17EC4" w:rsidRPr="00342BF6" w:rsidRDefault="008E7CF0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-1.451</w:t>
            </w:r>
          </w:p>
        </w:tc>
        <w:tc>
          <w:tcPr>
            <w:tcW w:w="1090" w:type="dxa"/>
            <w:vMerge w:val="restart"/>
            <w:vAlign w:val="center"/>
          </w:tcPr>
          <w:p w14:paraId="6D2BB80D" w14:textId="4B7A32CE" w:rsidR="00B17EC4" w:rsidRPr="00342BF6" w:rsidRDefault="008E7CF0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0.147</w:t>
            </w:r>
          </w:p>
        </w:tc>
      </w:tr>
      <w:tr w:rsidR="00B17EC4" w:rsidRPr="00342BF6" w14:paraId="0066847A" w14:textId="77777777" w:rsidTr="0040401B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vAlign w:val="center"/>
          </w:tcPr>
          <w:p w14:paraId="6BFDEBB4" w14:textId="77777777" w:rsidR="00B17EC4" w:rsidRPr="00342BF6" w:rsidRDefault="00B17EC4" w:rsidP="0040401B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</w:p>
        </w:tc>
        <w:tc>
          <w:tcPr>
            <w:tcW w:w="1613" w:type="dxa"/>
            <w:vAlign w:val="center"/>
          </w:tcPr>
          <w:p w14:paraId="0748506E" w14:textId="77777777" w:rsidR="00B17EC4" w:rsidRPr="00342BF6" w:rsidRDefault="00B17EC4" w:rsidP="004040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Other </w:t>
            </w:r>
          </w:p>
          <w:p w14:paraId="7C423F22" w14:textId="2870C6DC" w:rsidR="00B17EC4" w:rsidRPr="00342BF6" w:rsidRDefault="00B17EC4" w:rsidP="004040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8635E7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</w:t>
            </w:r>
            <w:r w:rsidR="00E47847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1</w:t>
            </w:r>
            <w:r w:rsidR="005B08AC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5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)</w:t>
            </w:r>
          </w:p>
        </w:tc>
        <w:tc>
          <w:tcPr>
            <w:tcW w:w="1347" w:type="dxa"/>
            <w:vAlign w:val="center"/>
          </w:tcPr>
          <w:p w14:paraId="147CFDE1" w14:textId="00E4D038" w:rsidR="00B17EC4" w:rsidRPr="00342BF6" w:rsidRDefault="008E7CF0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28.23</w:t>
            </w:r>
          </w:p>
        </w:tc>
        <w:tc>
          <w:tcPr>
            <w:tcW w:w="1150" w:type="dxa"/>
            <w:vMerge/>
            <w:vAlign w:val="center"/>
          </w:tcPr>
          <w:p w14:paraId="012C77B9" w14:textId="77777777" w:rsidR="00B17EC4" w:rsidRPr="00342BF6" w:rsidRDefault="00B17EC4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  <w:tc>
          <w:tcPr>
            <w:tcW w:w="1090" w:type="dxa"/>
            <w:vMerge/>
            <w:vAlign w:val="center"/>
          </w:tcPr>
          <w:p w14:paraId="21F99F71" w14:textId="77777777" w:rsidR="00B17EC4" w:rsidRPr="00342BF6" w:rsidRDefault="00B17EC4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</w:tr>
      <w:tr w:rsidR="00B17EC4" w:rsidRPr="00342BF6" w14:paraId="39B3C017" w14:textId="77777777" w:rsidTr="00404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  <w:vAlign w:val="center"/>
          </w:tcPr>
          <w:p w14:paraId="77F4F3CD" w14:textId="77777777" w:rsidR="00B17EC4" w:rsidRPr="00342BF6" w:rsidRDefault="00B17EC4" w:rsidP="0040401B">
            <w:pPr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b w:val="0"/>
                <w:bCs w:val="0"/>
                <w:sz w:val="16"/>
                <w:szCs w:val="16"/>
                <w:lang w:val="en-US"/>
              </w:rPr>
              <w:t>Receive info about your symptom evolution</w:t>
            </w:r>
          </w:p>
        </w:tc>
        <w:tc>
          <w:tcPr>
            <w:tcW w:w="1613" w:type="dxa"/>
            <w:vAlign w:val="center"/>
          </w:tcPr>
          <w:p w14:paraId="0B39FFDE" w14:textId="77777777" w:rsidR="00B17EC4" w:rsidRPr="00342BF6" w:rsidRDefault="00B17EC4" w:rsidP="004040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Smartphone </w:t>
            </w:r>
          </w:p>
          <w:p w14:paraId="4B199F9F" w14:textId="4399F88F" w:rsidR="00B17EC4" w:rsidRPr="00342BF6" w:rsidRDefault="00B17EC4" w:rsidP="004040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8635E7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</w:t>
            </w:r>
            <w:r w:rsidR="00E47847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</w:t>
            </w:r>
            <w:r w:rsidR="005B08AC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38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)</w:t>
            </w:r>
          </w:p>
        </w:tc>
        <w:tc>
          <w:tcPr>
            <w:tcW w:w="1347" w:type="dxa"/>
            <w:vAlign w:val="center"/>
          </w:tcPr>
          <w:p w14:paraId="310D648A" w14:textId="3203933E" w:rsidR="00B17EC4" w:rsidRPr="00342BF6" w:rsidRDefault="00B17EC4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2</w:t>
            </w:r>
            <w:r w:rsidR="00864F56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2.43</w:t>
            </w:r>
          </w:p>
        </w:tc>
        <w:tc>
          <w:tcPr>
            <w:tcW w:w="1150" w:type="dxa"/>
            <w:vMerge w:val="restart"/>
            <w:vAlign w:val="center"/>
          </w:tcPr>
          <w:p w14:paraId="70210F63" w14:textId="28963C36" w:rsidR="00B17EC4" w:rsidRPr="00342BF6" w:rsidRDefault="00864F56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-1</w:t>
            </w:r>
            <w:r w:rsidR="00B918BD"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.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611</w:t>
            </w:r>
          </w:p>
        </w:tc>
        <w:tc>
          <w:tcPr>
            <w:tcW w:w="1090" w:type="dxa"/>
            <w:vMerge w:val="restart"/>
            <w:vAlign w:val="center"/>
          </w:tcPr>
          <w:p w14:paraId="3F584DF7" w14:textId="524CE57E" w:rsidR="00B17EC4" w:rsidRPr="00342BF6" w:rsidRDefault="00B918BD" w:rsidP="004040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0.107</w:t>
            </w:r>
          </w:p>
        </w:tc>
      </w:tr>
      <w:tr w:rsidR="00B17EC4" w:rsidRPr="00342BF6" w14:paraId="2F177AC5" w14:textId="77777777" w:rsidTr="0040401B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vAlign w:val="center"/>
          </w:tcPr>
          <w:p w14:paraId="3FDD1782" w14:textId="77777777" w:rsidR="00B17EC4" w:rsidRPr="00342BF6" w:rsidRDefault="00B17EC4" w:rsidP="0040401B">
            <w:pPr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  <w:tc>
          <w:tcPr>
            <w:tcW w:w="1613" w:type="dxa"/>
            <w:vAlign w:val="center"/>
          </w:tcPr>
          <w:p w14:paraId="1FDBB84F" w14:textId="77777777" w:rsidR="00B17EC4" w:rsidRPr="00342BF6" w:rsidRDefault="00B17EC4" w:rsidP="004040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Other </w:t>
            </w:r>
          </w:p>
          <w:p w14:paraId="4B3A7F9F" w14:textId="77777777" w:rsidR="00B17EC4" w:rsidRPr="00342BF6" w:rsidRDefault="00B17EC4" w:rsidP="004040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(</w:t>
            </w:r>
            <w:r w:rsidRPr="008635E7">
              <w:rPr>
                <w:rFonts w:ascii="Helvetica" w:hAnsi="Helvetica" w:cs="Helvetica"/>
                <w:i/>
                <w:iCs/>
                <w:sz w:val="16"/>
                <w:szCs w:val="16"/>
                <w:lang w:val="en-US"/>
              </w:rPr>
              <w:t>n</w:t>
            </w: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 xml:space="preserve"> = 9)</w:t>
            </w:r>
          </w:p>
        </w:tc>
        <w:tc>
          <w:tcPr>
            <w:tcW w:w="1347" w:type="dxa"/>
            <w:vAlign w:val="center"/>
          </w:tcPr>
          <w:p w14:paraId="1E3ED732" w14:textId="575C7D62" w:rsidR="00B17EC4" w:rsidRPr="00342BF6" w:rsidRDefault="00864F56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  <w:r w:rsidRPr="00342BF6">
              <w:rPr>
                <w:rFonts w:ascii="Helvetica" w:hAnsi="Helvetica" w:cs="Helvetica"/>
                <w:sz w:val="16"/>
                <w:szCs w:val="16"/>
                <w:lang w:val="en-US"/>
              </w:rPr>
              <w:t>30.61</w:t>
            </w:r>
          </w:p>
        </w:tc>
        <w:tc>
          <w:tcPr>
            <w:tcW w:w="1150" w:type="dxa"/>
            <w:vMerge/>
            <w:vAlign w:val="center"/>
          </w:tcPr>
          <w:p w14:paraId="02426E2C" w14:textId="77777777" w:rsidR="00B17EC4" w:rsidRPr="00342BF6" w:rsidRDefault="00B17EC4" w:rsidP="004040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  <w:tc>
          <w:tcPr>
            <w:tcW w:w="1090" w:type="dxa"/>
            <w:vMerge/>
            <w:vAlign w:val="center"/>
          </w:tcPr>
          <w:p w14:paraId="49893087" w14:textId="77777777" w:rsidR="00B17EC4" w:rsidRPr="00342BF6" w:rsidRDefault="00B17EC4" w:rsidP="004040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16"/>
                <w:szCs w:val="16"/>
                <w:lang w:val="en-US"/>
              </w:rPr>
            </w:pPr>
          </w:p>
        </w:tc>
      </w:tr>
    </w:tbl>
    <w:p w14:paraId="32CDAC3D" w14:textId="77777777" w:rsidR="00525E26" w:rsidRPr="00342BF6" w:rsidRDefault="00525E26" w:rsidP="00525E26">
      <w:pPr>
        <w:spacing w:line="360" w:lineRule="auto"/>
        <w:rPr>
          <w:rFonts w:ascii="Helvetica" w:hAnsi="Helvetica" w:cs="Helvetica"/>
          <w:lang w:val="en-US"/>
        </w:rPr>
      </w:pPr>
    </w:p>
    <w:p w14:paraId="65AF6E57" w14:textId="67C2E35B" w:rsidR="00D33846" w:rsidRDefault="00D33846" w:rsidP="003B2681">
      <w:pPr>
        <w:rPr>
          <w:rFonts w:ascii="Helvetica" w:hAnsi="Helvetica" w:cs="Helvetica"/>
          <w:lang w:val="en-US"/>
        </w:rPr>
      </w:pPr>
    </w:p>
    <w:p w14:paraId="1E748F4F" w14:textId="77777777" w:rsidR="00D33846" w:rsidRDefault="00D33846" w:rsidP="003B2681">
      <w:pPr>
        <w:rPr>
          <w:rFonts w:ascii="Helvetica" w:hAnsi="Helvetica" w:cs="Helvetica"/>
          <w:lang w:val="en-US"/>
        </w:rPr>
      </w:pPr>
    </w:p>
    <w:p w14:paraId="3FECF4E2" w14:textId="77777777" w:rsidR="00D33846" w:rsidRDefault="00D33846" w:rsidP="003B2681">
      <w:pPr>
        <w:rPr>
          <w:rFonts w:ascii="Helvetica" w:hAnsi="Helvetica" w:cs="Helvetica"/>
          <w:lang w:val="en-US"/>
        </w:rPr>
      </w:pPr>
    </w:p>
    <w:p w14:paraId="14F39BB6" w14:textId="77777777" w:rsidR="00D33846" w:rsidRDefault="00D33846" w:rsidP="003B2681">
      <w:pPr>
        <w:rPr>
          <w:rFonts w:ascii="Helvetica" w:hAnsi="Helvetica" w:cs="Helvetica"/>
          <w:lang w:val="en-US"/>
        </w:rPr>
      </w:pPr>
    </w:p>
    <w:p w14:paraId="5C15EC94" w14:textId="77777777" w:rsidR="00D33846" w:rsidRDefault="00D33846" w:rsidP="003B2681">
      <w:pPr>
        <w:rPr>
          <w:rFonts w:ascii="Helvetica" w:hAnsi="Helvetica" w:cs="Helvetica"/>
          <w:lang w:val="en-US"/>
        </w:rPr>
      </w:pPr>
    </w:p>
    <w:p w14:paraId="3A0686BB" w14:textId="77777777" w:rsidR="00D33846" w:rsidRDefault="00D33846" w:rsidP="003B2681">
      <w:pPr>
        <w:rPr>
          <w:rFonts w:ascii="Helvetica" w:hAnsi="Helvetica" w:cs="Helvetica"/>
          <w:lang w:val="en-US"/>
        </w:rPr>
      </w:pPr>
    </w:p>
    <w:p w14:paraId="73ADBCD1" w14:textId="77777777" w:rsidR="00D33846" w:rsidRDefault="00D33846" w:rsidP="003B2681">
      <w:pPr>
        <w:rPr>
          <w:rFonts w:ascii="Helvetica" w:hAnsi="Helvetica" w:cs="Helvetica"/>
          <w:lang w:val="en-US"/>
        </w:rPr>
      </w:pPr>
    </w:p>
    <w:sectPr w:rsidR="00D3384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3C8CC0" w14:textId="77777777" w:rsidR="00CA02BF" w:rsidRDefault="00CA02BF" w:rsidP="009421D7">
      <w:r>
        <w:separator/>
      </w:r>
    </w:p>
  </w:endnote>
  <w:endnote w:type="continuationSeparator" w:id="0">
    <w:p w14:paraId="2CBBB3BF" w14:textId="77777777" w:rsidR="00CA02BF" w:rsidRDefault="00CA02BF" w:rsidP="009421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2986E2" w14:textId="77777777" w:rsidR="00CA02BF" w:rsidRDefault="00CA02BF" w:rsidP="009421D7">
      <w:r>
        <w:separator/>
      </w:r>
    </w:p>
  </w:footnote>
  <w:footnote w:type="continuationSeparator" w:id="0">
    <w:p w14:paraId="5C5576D8" w14:textId="77777777" w:rsidR="00CA02BF" w:rsidRDefault="00CA02BF" w:rsidP="009421D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MwtDSwMDI2NbEwMDdQ0lEKTi0uzszPAykwqgUAneuRGywAAAA="/>
  </w:docVars>
  <w:rsids>
    <w:rsidRoot w:val="00B25730"/>
    <w:rsid w:val="0000112E"/>
    <w:rsid w:val="000070E0"/>
    <w:rsid w:val="00012CD5"/>
    <w:rsid w:val="00040044"/>
    <w:rsid w:val="00051EA5"/>
    <w:rsid w:val="00072DF5"/>
    <w:rsid w:val="00073B7A"/>
    <w:rsid w:val="000874FD"/>
    <w:rsid w:val="00092D8C"/>
    <w:rsid w:val="000A5F98"/>
    <w:rsid w:val="000A7B51"/>
    <w:rsid w:val="000C4C8B"/>
    <w:rsid w:val="000F3C6B"/>
    <w:rsid w:val="000F7B67"/>
    <w:rsid w:val="001148D8"/>
    <w:rsid w:val="0012470B"/>
    <w:rsid w:val="001259D8"/>
    <w:rsid w:val="00154841"/>
    <w:rsid w:val="001923C0"/>
    <w:rsid w:val="001A7CF2"/>
    <w:rsid w:val="001E7AA3"/>
    <w:rsid w:val="001F64AE"/>
    <w:rsid w:val="002425DE"/>
    <w:rsid w:val="00242754"/>
    <w:rsid w:val="00280AFE"/>
    <w:rsid w:val="002A515F"/>
    <w:rsid w:val="002B23E4"/>
    <w:rsid w:val="002C4652"/>
    <w:rsid w:val="00341C10"/>
    <w:rsid w:val="00342BF6"/>
    <w:rsid w:val="00364710"/>
    <w:rsid w:val="003655D5"/>
    <w:rsid w:val="003B0174"/>
    <w:rsid w:val="003B2681"/>
    <w:rsid w:val="003D5C99"/>
    <w:rsid w:val="00401059"/>
    <w:rsid w:val="004527D7"/>
    <w:rsid w:val="004600BE"/>
    <w:rsid w:val="00473D90"/>
    <w:rsid w:val="00496349"/>
    <w:rsid w:val="004A3929"/>
    <w:rsid w:val="004C26D4"/>
    <w:rsid w:val="00525E26"/>
    <w:rsid w:val="00547D4E"/>
    <w:rsid w:val="00552CF5"/>
    <w:rsid w:val="005B08AC"/>
    <w:rsid w:val="005B0EC5"/>
    <w:rsid w:val="005E171B"/>
    <w:rsid w:val="0060268B"/>
    <w:rsid w:val="00632DD1"/>
    <w:rsid w:val="00653129"/>
    <w:rsid w:val="00660647"/>
    <w:rsid w:val="006A1217"/>
    <w:rsid w:val="006E4D0B"/>
    <w:rsid w:val="006F19AA"/>
    <w:rsid w:val="006F56E3"/>
    <w:rsid w:val="00717A9F"/>
    <w:rsid w:val="00721DC4"/>
    <w:rsid w:val="00727FD3"/>
    <w:rsid w:val="007344C1"/>
    <w:rsid w:val="00743454"/>
    <w:rsid w:val="00757FB6"/>
    <w:rsid w:val="007D08F0"/>
    <w:rsid w:val="007D73F9"/>
    <w:rsid w:val="007E27F2"/>
    <w:rsid w:val="007E7487"/>
    <w:rsid w:val="007F0222"/>
    <w:rsid w:val="007F23A0"/>
    <w:rsid w:val="0081438B"/>
    <w:rsid w:val="00820D1C"/>
    <w:rsid w:val="00821070"/>
    <w:rsid w:val="008635E7"/>
    <w:rsid w:val="00863880"/>
    <w:rsid w:val="00864F56"/>
    <w:rsid w:val="008A4178"/>
    <w:rsid w:val="008A54CC"/>
    <w:rsid w:val="008E3F6A"/>
    <w:rsid w:val="008E7CF0"/>
    <w:rsid w:val="00901E0B"/>
    <w:rsid w:val="009421D7"/>
    <w:rsid w:val="0094608B"/>
    <w:rsid w:val="0096477C"/>
    <w:rsid w:val="0096622E"/>
    <w:rsid w:val="009702B3"/>
    <w:rsid w:val="009838C0"/>
    <w:rsid w:val="00985D5E"/>
    <w:rsid w:val="00987C14"/>
    <w:rsid w:val="009A2571"/>
    <w:rsid w:val="009B6A58"/>
    <w:rsid w:val="009D0C41"/>
    <w:rsid w:val="009D17DA"/>
    <w:rsid w:val="00A07BC8"/>
    <w:rsid w:val="00A26C18"/>
    <w:rsid w:val="00A41A55"/>
    <w:rsid w:val="00A71C77"/>
    <w:rsid w:val="00A722A2"/>
    <w:rsid w:val="00A72B6F"/>
    <w:rsid w:val="00B11D65"/>
    <w:rsid w:val="00B17EC4"/>
    <w:rsid w:val="00B25730"/>
    <w:rsid w:val="00B918BD"/>
    <w:rsid w:val="00B931E2"/>
    <w:rsid w:val="00BB52C1"/>
    <w:rsid w:val="00BF1264"/>
    <w:rsid w:val="00BF1980"/>
    <w:rsid w:val="00C0664C"/>
    <w:rsid w:val="00C13892"/>
    <w:rsid w:val="00C2596D"/>
    <w:rsid w:val="00C353E9"/>
    <w:rsid w:val="00C467F3"/>
    <w:rsid w:val="00C564C7"/>
    <w:rsid w:val="00C613BE"/>
    <w:rsid w:val="00C677A7"/>
    <w:rsid w:val="00CA02BF"/>
    <w:rsid w:val="00D010D3"/>
    <w:rsid w:val="00D0455C"/>
    <w:rsid w:val="00D12D37"/>
    <w:rsid w:val="00D33846"/>
    <w:rsid w:val="00D521AA"/>
    <w:rsid w:val="00D75ED1"/>
    <w:rsid w:val="00DB263F"/>
    <w:rsid w:val="00DF4D2F"/>
    <w:rsid w:val="00E3496F"/>
    <w:rsid w:val="00E47847"/>
    <w:rsid w:val="00E53EA3"/>
    <w:rsid w:val="00E7769D"/>
    <w:rsid w:val="00EC06BA"/>
    <w:rsid w:val="00EF5DB8"/>
    <w:rsid w:val="00EF61B0"/>
    <w:rsid w:val="00F506A9"/>
    <w:rsid w:val="00F56EB0"/>
    <w:rsid w:val="00F604DE"/>
    <w:rsid w:val="00F70233"/>
    <w:rsid w:val="00F844EA"/>
    <w:rsid w:val="00FA56D0"/>
    <w:rsid w:val="00FC51B6"/>
    <w:rsid w:val="00FD10BC"/>
    <w:rsid w:val="00FD26B6"/>
    <w:rsid w:val="00FE212C"/>
    <w:rsid w:val="00FF4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36A97F3"/>
  <w15:chartTrackingRefBased/>
  <w15:docId w15:val="{248041EF-3FD4-4517-BF56-25CA84631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613BE"/>
    <w:pPr>
      <w:spacing w:after="0" w:line="240" w:lineRule="auto"/>
    </w:pPr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B25730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25730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25730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B25730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2F5496" w:themeColor="accent1" w:themeShade="BF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25730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2F5496" w:themeColor="accent1" w:themeShade="BF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B25730"/>
    <w:pPr>
      <w:keepNext/>
      <w:keepLines/>
      <w:spacing w:before="40" w:line="259" w:lineRule="auto"/>
      <w:outlineLvl w:val="5"/>
    </w:pPr>
    <w:rPr>
      <w:rFonts w:eastAsiaTheme="majorEastAsia" w:cstheme="majorBidi"/>
      <w:i/>
      <w:iCs/>
      <w:color w:val="595959" w:themeColor="text1" w:themeTint="A6"/>
      <w:sz w:val="22"/>
      <w:szCs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B25730"/>
    <w:pPr>
      <w:keepNext/>
      <w:keepLines/>
      <w:spacing w:before="40" w:line="259" w:lineRule="auto"/>
      <w:outlineLvl w:val="6"/>
    </w:pPr>
    <w:rPr>
      <w:rFonts w:eastAsiaTheme="majorEastAsia" w:cstheme="majorBidi"/>
      <w:color w:val="595959" w:themeColor="text1" w:themeTint="A6"/>
      <w:sz w:val="22"/>
      <w:szCs w:val="22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B25730"/>
    <w:pPr>
      <w:keepNext/>
      <w:keepLines/>
      <w:spacing w:line="259" w:lineRule="auto"/>
      <w:outlineLvl w:val="7"/>
    </w:pPr>
    <w:rPr>
      <w:rFonts w:eastAsiaTheme="majorEastAsia" w:cstheme="majorBidi"/>
      <w:i/>
      <w:iCs/>
      <w:color w:val="272727" w:themeColor="text1" w:themeTint="D8"/>
      <w:sz w:val="22"/>
      <w:szCs w:val="22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B25730"/>
    <w:pPr>
      <w:keepNext/>
      <w:keepLines/>
      <w:spacing w:line="259" w:lineRule="auto"/>
      <w:outlineLvl w:val="8"/>
    </w:pPr>
    <w:rPr>
      <w:rFonts w:eastAsiaTheme="majorEastAsia" w:cstheme="majorBidi"/>
      <w:color w:val="272727" w:themeColor="text1" w:themeTint="D8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2573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20">
    <w:name w:val="标题 2 字符"/>
    <w:basedOn w:val="a0"/>
    <w:link w:val="2"/>
    <w:uiPriority w:val="9"/>
    <w:semiHidden/>
    <w:rsid w:val="00B257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30">
    <w:name w:val="标题 3 字符"/>
    <w:basedOn w:val="a0"/>
    <w:link w:val="3"/>
    <w:uiPriority w:val="9"/>
    <w:semiHidden/>
    <w:rsid w:val="00B2573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40">
    <w:name w:val="标题 4 字符"/>
    <w:basedOn w:val="a0"/>
    <w:link w:val="4"/>
    <w:uiPriority w:val="9"/>
    <w:semiHidden/>
    <w:rsid w:val="00B25730"/>
    <w:rPr>
      <w:rFonts w:eastAsiaTheme="majorEastAsia" w:cstheme="majorBidi"/>
      <w:i/>
      <w:iCs/>
      <w:color w:val="2F5496" w:themeColor="accent1" w:themeShade="BF"/>
    </w:rPr>
  </w:style>
  <w:style w:type="character" w:customStyle="1" w:styleId="50">
    <w:name w:val="标题 5 字符"/>
    <w:basedOn w:val="a0"/>
    <w:link w:val="5"/>
    <w:uiPriority w:val="9"/>
    <w:semiHidden/>
    <w:rsid w:val="00B25730"/>
    <w:rPr>
      <w:rFonts w:eastAsiaTheme="majorEastAsia" w:cstheme="majorBidi"/>
      <w:color w:val="2F5496" w:themeColor="accent1" w:themeShade="BF"/>
    </w:rPr>
  </w:style>
  <w:style w:type="character" w:customStyle="1" w:styleId="60">
    <w:name w:val="标题 6 字符"/>
    <w:basedOn w:val="a0"/>
    <w:link w:val="6"/>
    <w:uiPriority w:val="9"/>
    <w:semiHidden/>
    <w:rsid w:val="00B25730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0"/>
    <w:link w:val="7"/>
    <w:uiPriority w:val="9"/>
    <w:semiHidden/>
    <w:rsid w:val="00B25730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B25730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0"/>
    <w:link w:val="9"/>
    <w:uiPriority w:val="9"/>
    <w:semiHidden/>
    <w:rsid w:val="00B25730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B25730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B257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B25730"/>
    <w:pPr>
      <w:numPr>
        <w:ilvl w:val="1"/>
      </w:numPr>
      <w:spacing w:after="160" w:line="259" w:lineRule="auto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B2573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B25730"/>
    <w:pPr>
      <w:spacing w:before="160" w:after="160" w:line="259" w:lineRule="auto"/>
      <w:jc w:val="center"/>
    </w:pPr>
    <w:rPr>
      <w:rFonts w:eastAsiaTheme="minorHAnsi"/>
      <w:i/>
      <w:iCs/>
      <w:color w:val="404040" w:themeColor="text1" w:themeTint="BF"/>
      <w:sz w:val="22"/>
      <w:szCs w:val="22"/>
    </w:rPr>
  </w:style>
  <w:style w:type="character" w:customStyle="1" w:styleId="a8">
    <w:name w:val="引用 字符"/>
    <w:basedOn w:val="a0"/>
    <w:link w:val="a7"/>
    <w:uiPriority w:val="29"/>
    <w:rsid w:val="00B25730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B25730"/>
    <w:pPr>
      <w:spacing w:after="160" w:line="259" w:lineRule="auto"/>
      <w:ind w:left="720"/>
      <w:contextualSpacing/>
    </w:pPr>
    <w:rPr>
      <w:rFonts w:eastAsiaTheme="minorHAnsi"/>
      <w:sz w:val="22"/>
      <w:szCs w:val="22"/>
    </w:rPr>
  </w:style>
  <w:style w:type="character" w:styleId="aa">
    <w:name w:val="Intense Emphasis"/>
    <w:basedOn w:val="a0"/>
    <w:uiPriority w:val="21"/>
    <w:qFormat/>
    <w:rsid w:val="00B25730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B2573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59" w:lineRule="auto"/>
      <w:ind w:left="864" w:right="864"/>
      <w:jc w:val="center"/>
    </w:pPr>
    <w:rPr>
      <w:rFonts w:eastAsiaTheme="minorHAnsi"/>
      <w:i/>
      <w:iCs/>
      <w:color w:val="2F5496" w:themeColor="accent1" w:themeShade="BF"/>
      <w:sz w:val="22"/>
      <w:szCs w:val="22"/>
    </w:rPr>
  </w:style>
  <w:style w:type="character" w:customStyle="1" w:styleId="ac">
    <w:name w:val="明显引用 字符"/>
    <w:basedOn w:val="a0"/>
    <w:link w:val="ab"/>
    <w:uiPriority w:val="30"/>
    <w:rsid w:val="00B25730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B25730"/>
    <w:rPr>
      <w:b/>
      <w:bCs/>
      <w:smallCaps/>
      <w:color w:val="2F5496" w:themeColor="accent1" w:themeShade="BF"/>
      <w:spacing w:val="5"/>
    </w:rPr>
  </w:style>
  <w:style w:type="table" w:styleId="ae">
    <w:name w:val="Table Grid"/>
    <w:basedOn w:val="a1"/>
    <w:uiPriority w:val="39"/>
    <w:rsid w:val="00A71C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1">
    <w:name w:val="Plain Table 2"/>
    <w:basedOn w:val="a1"/>
    <w:uiPriority w:val="42"/>
    <w:rsid w:val="002B23E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f">
    <w:name w:val="header"/>
    <w:basedOn w:val="a"/>
    <w:link w:val="af0"/>
    <w:uiPriority w:val="99"/>
    <w:unhideWhenUsed/>
    <w:rsid w:val="009421D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0"/>
    <w:link w:val="af"/>
    <w:uiPriority w:val="99"/>
    <w:rsid w:val="009421D7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9421D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0"/>
    <w:link w:val="af1"/>
    <w:uiPriority w:val="99"/>
    <w:rsid w:val="009421D7"/>
    <w:rPr>
      <w:sz w:val="18"/>
      <w:szCs w:val="18"/>
    </w:rPr>
  </w:style>
  <w:style w:type="character" w:styleId="af3">
    <w:name w:val="annotation reference"/>
    <w:basedOn w:val="a0"/>
    <w:uiPriority w:val="99"/>
    <w:semiHidden/>
    <w:unhideWhenUsed/>
    <w:rsid w:val="00863880"/>
    <w:rPr>
      <w:sz w:val="21"/>
      <w:szCs w:val="21"/>
    </w:rPr>
  </w:style>
  <w:style w:type="paragraph" w:styleId="af4">
    <w:name w:val="annotation text"/>
    <w:basedOn w:val="a"/>
    <w:link w:val="af5"/>
    <w:uiPriority w:val="99"/>
    <w:semiHidden/>
    <w:unhideWhenUsed/>
    <w:rsid w:val="00863880"/>
  </w:style>
  <w:style w:type="character" w:customStyle="1" w:styleId="af5">
    <w:name w:val="批注文字 字符"/>
    <w:basedOn w:val="a0"/>
    <w:link w:val="af4"/>
    <w:uiPriority w:val="99"/>
    <w:semiHidden/>
    <w:rsid w:val="00863880"/>
    <w:rPr>
      <w:sz w:val="24"/>
      <w:szCs w:val="24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863880"/>
    <w:rPr>
      <w:b/>
      <w:bCs/>
    </w:rPr>
  </w:style>
  <w:style w:type="character" w:customStyle="1" w:styleId="af7">
    <w:name w:val="批注主题 字符"/>
    <w:basedOn w:val="af5"/>
    <w:link w:val="af6"/>
    <w:uiPriority w:val="99"/>
    <w:semiHidden/>
    <w:rsid w:val="00863880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369</Words>
  <Characters>2009</Characters>
  <Application>Microsoft Office Word</Application>
  <DocSecurity>0</DocSecurity>
  <Lines>287</Lines>
  <Paragraphs>1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Araújo</dc:creator>
  <cp:keywords/>
  <dc:description/>
  <cp:lastModifiedBy>Kimberly</cp:lastModifiedBy>
  <cp:revision>132</cp:revision>
  <dcterms:created xsi:type="dcterms:W3CDTF">2024-07-30T13:18:00Z</dcterms:created>
  <dcterms:modified xsi:type="dcterms:W3CDTF">2024-12-31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0b7d6816cf6058cd608613d5843ba56c5e58c56e1c5265e25664fff5e33af9</vt:lpwstr>
  </property>
</Properties>
</file>